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422AE3A0" w14:textId="77777777" w:rsidR="009129CC" w:rsidRDefault="00806AE1" w:rsidP="0080101C">
      <w:pPr>
        <w:spacing w:line="240" w:lineRule="auto"/>
        <w:ind w:left="878" w:right="403"/>
        <w:jc w:val="center"/>
        <w:rPr>
          <w:rFonts w:cs="Times New Roman"/>
          <w:b/>
          <w:bCs/>
          <w:szCs w:val="24"/>
        </w:rPr>
      </w:pPr>
      <w:r w:rsidRPr="00806AE1">
        <w:rPr>
          <w:rFonts w:cs="Times New Roman"/>
          <w:b/>
          <w:bCs/>
          <w:szCs w:val="24"/>
        </w:rPr>
        <w:t xml:space="preserve">BJA FY 21 Adult Drug Court and Veterans Treatment Court </w:t>
      </w:r>
    </w:p>
    <w:p w14:paraId="1E64CC41" w14:textId="026B3683" w:rsidR="009129CC" w:rsidRDefault="00806AE1" w:rsidP="0080101C">
      <w:pPr>
        <w:spacing w:line="240" w:lineRule="auto"/>
        <w:ind w:left="878" w:right="403"/>
        <w:jc w:val="center"/>
        <w:rPr>
          <w:rFonts w:cs="Times New Roman"/>
          <w:b/>
          <w:bCs/>
          <w:szCs w:val="24"/>
        </w:rPr>
      </w:pPr>
      <w:r w:rsidRPr="00806AE1">
        <w:rPr>
          <w:rFonts w:cs="Times New Roman"/>
          <w:b/>
          <w:bCs/>
          <w:szCs w:val="24"/>
        </w:rPr>
        <w:t>Discretionary Grant Program</w:t>
      </w:r>
      <w:r w:rsidR="004059E7">
        <w:rPr>
          <w:rFonts w:cs="Times New Roman"/>
          <w:b/>
          <w:bCs/>
          <w:szCs w:val="24"/>
        </w:rPr>
        <w:t xml:space="preserve"> </w:t>
      </w:r>
    </w:p>
    <w:p w14:paraId="6616FAB5" w14:textId="77777777" w:rsidR="009129CC" w:rsidRDefault="009129CC" w:rsidP="0080101C">
      <w:pPr>
        <w:spacing w:line="240" w:lineRule="auto"/>
        <w:ind w:left="878" w:right="403"/>
        <w:jc w:val="center"/>
        <w:rPr>
          <w:rFonts w:cs="Times New Roman"/>
          <w:b/>
          <w:bCs/>
          <w:szCs w:val="24"/>
        </w:rPr>
      </w:pPr>
    </w:p>
    <w:p w14:paraId="56276628" w14:textId="2AD912F3" w:rsidR="00935F97" w:rsidRPr="005B5630" w:rsidRDefault="004059E7" w:rsidP="0080101C">
      <w:pPr>
        <w:spacing w:line="240" w:lineRule="auto"/>
        <w:ind w:left="878" w:right="403"/>
        <w:jc w:val="center"/>
        <w:rPr>
          <w:rFonts w:cs="Times New Roman"/>
          <w:b/>
          <w:bCs/>
          <w:szCs w:val="24"/>
          <w:u w:val="single"/>
        </w:rPr>
      </w:pPr>
      <w:r w:rsidRPr="005B5630">
        <w:rPr>
          <w:rFonts w:cs="Times New Roman"/>
          <w:b/>
          <w:bCs/>
          <w:szCs w:val="24"/>
          <w:u w:val="single"/>
        </w:rPr>
        <w:t xml:space="preserve">Category </w:t>
      </w:r>
      <w:r w:rsidR="009F12FB">
        <w:rPr>
          <w:rFonts w:cs="Times New Roman"/>
          <w:b/>
          <w:bCs/>
          <w:szCs w:val="24"/>
          <w:u w:val="single"/>
        </w:rPr>
        <w:t>3</w:t>
      </w:r>
      <w:r w:rsidRPr="005B5630">
        <w:rPr>
          <w:rFonts w:cs="Times New Roman"/>
          <w:b/>
          <w:bCs/>
          <w:szCs w:val="24"/>
          <w:u w:val="single"/>
        </w:rPr>
        <w:t xml:space="preserve">: </w:t>
      </w:r>
      <w:r w:rsidR="009F12FB">
        <w:rPr>
          <w:rFonts w:cs="Times New Roman"/>
          <w:b/>
          <w:bCs/>
          <w:szCs w:val="24"/>
          <w:u w:val="single"/>
        </w:rPr>
        <w:t>Adult Drug</w:t>
      </w:r>
      <w:r w:rsidRPr="005B5630">
        <w:rPr>
          <w:rFonts w:cs="Times New Roman"/>
          <w:b/>
          <w:bCs/>
          <w:szCs w:val="24"/>
          <w:u w:val="single"/>
        </w:rPr>
        <w:t xml:space="preserve"> Courts</w:t>
      </w:r>
    </w:p>
    <w:p w14:paraId="7BEAFEF3" w14:textId="77777777" w:rsidR="00806AE1" w:rsidRDefault="00806AE1" w:rsidP="0080101C">
      <w:pPr>
        <w:spacing w:line="240" w:lineRule="auto"/>
        <w:ind w:left="878" w:right="403"/>
        <w:jc w:val="center"/>
        <w:rPr>
          <w:b/>
          <w:szCs w:val="24"/>
        </w:rPr>
      </w:pPr>
    </w:p>
    <w:p w14:paraId="14AAA062" w14:textId="53024788" w:rsidR="00935F97" w:rsidRPr="004059E7" w:rsidRDefault="00935F97" w:rsidP="00935F97">
      <w:pPr>
        <w:spacing w:line="240" w:lineRule="auto"/>
        <w:ind w:right="403"/>
        <w:rPr>
          <w:szCs w:val="24"/>
        </w:rPr>
      </w:pPr>
      <w:r w:rsidRPr="00935F97">
        <w:rPr>
          <w:bCs/>
          <w:szCs w:val="24"/>
        </w:rPr>
        <w:t>This template is for</w:t>
      </w:r>
      <w:r w:rsidR="0030730A">
        <w:rPr>
          <w:bCs/>
          <w:szCs w:val="24"/>
        </w:rPr>
        <w:t xml:space="preserve"> </w:t>
      </w:r>
      <w:r w:rsidRPr="00935F97">
        <w:rPr>
          <w:bCs/>
          <w:szCs w:val="24"/>
        </w:rPr>
        <w:t xml:space="preserve">the </w:t>
      </w:r>
      <w:r w:rsidR="00806AE1" w:rsidRPr="00806AE1">
        <w:rPr>
          <w:bCs/>
          <w:szCs w:val="24"/>
        </w:rPr>
        <w:t>BJA FY 21 Adult Drug Court and Veterans Treatment Court Discretionary Grant Program</w:t>
      </w:r>
      <w:r w:rsidR="009129CC">
        <w:rPr>
          <w:bCs/>
          <w:szCs w:val="24"/>
        </w:rPr>
        <w:t xml:space="preserve"> - C</w:t>
      </w:r>
      <w:r w:rsidR="004059E7" w:rsidRPr="004059E7">
        <w:rPr>
          <w:rFonts w:cs="Times New Roman"/>
          <w:szCs w:val="24"/>
        </w:rPr>
        <w:t xml:space="preserve">ategory </w:t>
      </w:r>
      <w:r w:rsidR="009F12FB">
        <w:rPr>
          <w:rFonts w:cs="Times New Roman"/>
          <w:szCs w:val="24"/>
        </w:rPr>
        <w:t>3</w:t>
      </w:r>
      <w:r w:rsidR="004059E7" w:rsidRPr="004059E7">
        <w:rPr>
          <w:rFonts w:cs="Times New Roman"/>
          <w:szCs w:val="24"/>
        </w:rPr>
        <w:t xml:space="preserve">: </w:t>
      </w:r>
      <w:r w:rsidR="009F12FB">
        <w:rPr>
          <w:rFonts w:cs="Times New Roman"/>
          <w:szCs w:val="24"/>
        </w:rPr>
        <w:t>Adult Drug</w:t>
      </w:r>
      <w:r w:rsidR="004059E7" w:rsidRPr="004059E7">
        <w:rPr>
          <w:rFonts w:cs="Times New Roman"/>
          <w:szCs w:val="24"/>
        </w:rPr>
        <w:t xml:space="preserve"> Courts</w:t>
      </w:r>
    </w:p>
    <w:p w14:paraId="628D8BF8" w14:textId="199E582D" w:rsidR="002E4500" w:rsidRPr="009129CC" w:rsidRDefault="002E4500" w:rsidP="006E70D5">
      <w:pPr>
        <w:pStyle w:val="Default"/>
        <w:jc w:val="center"/>
        <w:rPr>
          <w:rFonts w:ascii="Times New Roman" w:hAnsi="Times New Roman"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4FDC54D8"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2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63DB0E46" w:rsidR="0073144E" w:rsidRPr="005B5630" w:rsidRDefault="006D7CA9" w:rsidP="0073144E">
      <w:pPr>
        <w:spacing w:line="240" w:lineRule="auto"/>
      </w:pPr>
      <w:r w:rsidRPr="005B5630">
        <w:t xml:space="preserve">Your program narrative should be numbered </w:t>
      </w:r>
      <w:r w:rsidR="0073144E" w:rsidRPr="005B5630">
        <w:t>“1 of 20,” “2 of 2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46607" w:rsidRPr="005B5630">
        <w:t>2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4EF76DCD" w:rsidR="00A33FAF" w:rsidRPr="005B5630" w:rsidRDefault="00AD187E" w:rsidP="0003197F">
      <w:pPr>
        <w:spacing w:line="240" w:lineRule="auto"/>
      </w:pPr>
      <w:r w:rsidRPr="005B5630">
        <w:t xml:space="preserve">You should allocate your 2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79F44C5" w14:textId="087051A3" w:rsidR="005B5630" w:rsidRPr="005B5630" w:rsidRDefault="007A74E0" w:rsidP="00E37EE3">
      <w:pPr>
        <w:rPr>
          <w:rFonts w:cs="Times New Roman"/>
          <w:b/>
          <w:bCs/>
          <w:szCs w:val="24"/>
        </w:rPr>
        <w:sectPr w:rsidR="005B5630" w:rsidRPr="005B5630" w:rsidSect="00E37EE3">
          <w:footerReference w:type="default" r:id="rId7"/>
          <w:type w:val="continuous"/>
          <w:pgSz w:w="12240" w:h="15840"/>
          <w:pgMar w:top="1440" w:right="1440" w:bottom="1440" w:left="1440" w:header="0" w:footer="432" w:gutter="0"/>
          <w:cols w:space="720"/>
          <w:titlePg/>
          <w:docGrid w:linePitch="326"/>
        </w:sectPr>
      </w:pPr>
      <w:r>
        <w:rPr>
          <w:rFonts w:cs="Times New Roman"/>
          <w:b/>
          <w:szCs w:val="24"/>
        </w:rPr>
        <w:br w:type="page"/>
      </w:r>
    </w:p>
    <w:p w14:paraId="1571F484" w14:textId="77777777" w:rsidR="005B5630" w:rsidRPr="005B5630" w:rsidRDefault="005B5630" w:rsidP="00D91A8D">
      <w:pPr>
        <w:pStyle w:val="ListParagraph"/>
        <w:tabs>
          <w:tab w:val="left" w:pos="880"/>
        </w:tabs>
        <w:spacing w:line="240" w:lineRule="auto"/>
        <w:ind w:left="0" w:firstLine="0"/>
        <w:rPr>
          <w:rFonts w:eastAsiaTheme="minorEastAsia" w:cs="Times New Roman"/>
          <w:b/>
          <w:bCs/>
          <w:szCs w:val="24"/>
          <w:lang w:eastAsia="zh-CN" w:bidi="ar-SA"/>
        </w:rPr>
      </w:pPr>
      <w:r w:rsidRPr="005B5630">
        <w:rPr>
          <w:rFonts w:eastAsiaTheme="minorEastAsia" w:cs="Times New Roman"/>
          <w:b/>
          <w:bCs/>
          <w:szCs w:val="24"/>
          <w:lang w:eastAsia="zh-CN" w:bidi="ar-SA"/>
        </w:rPr>
        <w:lastRenderedPageBreak/>
        <w:t xml:space="preserve">Description of the Issue </w:t>
      </w:r>
    </w:p>
    <w:p w14:paraId="569574D9" w14:textId="019CF51C"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6313DE" w:rsidRPr="006313DE">
        <w:rPr>
          <w:rFonts w:cs="Times New Roman"/>
          <w:b/>
          <w:color w:val="FF0000"/>
          <w:szCs w:val="24"/>
          <w:highlight w:val="yellow"/>
        </w:rPr>
        <w:t>20%</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350ECF4F" w:rsidR="00034878" w:rsidRDefault="00034878" w:rsidP="0037678B">
      <w:pPr>
        <w:tabs>
          <w:tab w:val="left" w:pos="1239"/>
          <w:tab w:val="left" w:pos="1240"/>
        </w:tabs>
        <w:spacing w:line="240" w:lineRule="auto"/>
        <w:rPr>
          <w:rFonts w:cs="Times New Roman"/>
          <w:szCs w:val="24"/>
        </w:rPr>
      </w:pPr>
    </w:p>
    <w:p w14:paraId="41A46BEC" w14:textId="0B6A71F4" w:rsidR="009F12FB" w:rsidRPr="00BB1656" w:rsidRDefault="009F12FB" w:rsidP="009F12FB">
      <w:pPr>
        <w:tabs>
          <w:tab w:val="left" w:pos="1239"/>
          <w:tab w:val="left" w:pos="1240"/>
        </w:tabs>
        <w:spacing w:line="240" w:lineRule="auto"/>
        <w:rPr>
          <w:rFonts w:cs="Times New Roman"/>
          <w:color w:val="FF0000"/>
          <w:szCs w:val="24"/>
        </w:rPr>
      </w:pPr>
      <w:r w:rsidRPr="00BB1656">
        <w:rPr>
          <w:rFonts w:cs="Times New Roman"/>
          <w:color w:val="FF0000"/>
          <w:szCs w:val="24"/>
        </w:rPr>
        <w:t>Describe the nature and scope of the substance abuse problem in the jurisdiction. Include data on race, ethnicity, age, gender, arrest volume (i.e., specifics on the general arrestee population, including the percentage screened for drug court and what percentage of those are admitted into drug court), and crime patterns for adult defendants.</w:t>
      </w:r>
    </w:p>
    <w:p w14:paraId="0DA2444F" w14:textId="252333B0" w:rsidR="00BB1656" w:rsidRPr="00BB1656" w:rsidRDefault="00BB1656" w:rsidP="009F12FB">
      <w:pPr>
        <w:tabs>
          <w:tab w:val="left" w:pos="1239"/>
          <w:tab w:val="left" w:pos="1240"/>
        </w:tabs>
        <w:spacing w:line="240" w:lineRule="auto"/>
        <w:rPr>
          <w:rFonts w:cs="Times New Roman"/>
          <w:color w:val="FF0000"/>
          <w:szCs w:val="24"/>
        </w:rPr>
      </w:pPr>
    </w:p>
    <w:p w14:paraId="5282A820" w14:textId="77777777" w:rsidR="00BB1656" w:rsidRPr="00BB1656" w:rsidRDefault="00BB1656" w:rsidP="009F12FB">
      <w:pPr>
        <w:tabs>
          <w:tab w:val="left" w:pos="1239"/>
          <w:tab w:val="left" w:pos="1240"/>
        </w:tabs>
        <w:spacing w:line="240" w:lineRule="auto"/>
        <w:rPr>
          <w:rFonts w:cs="Times New Roman"/>
          <w:color w:val="FF0000"/>
          <w:szCs w:val="24"/>
        </w:rPr>
      </w:pPr>
    </w:p>
    <w:p w14:paraId="79BF406D" w14:textId="7B67FAA7" w:rsidR="006F6D0B" w:rsidRDefault="009F12FB" w:rsidP="009F12FB">
      <w:pPr>
        <w:tabs>
          <w:tab w:val="left" w:pos="1239"/>
          <w:tab w:val="left" w:pos="1240"/>
        </w:tabs>
        <w:spacing w:line="240" w:lineRule="auto"/>
        <w:rPr>
          <w:rFonts w:cs="Times New Roman"/>
          <w:color w:val="FF0000"/>
          <w:szCs w:val="24"/>
        </w:rPr>
      </w:pPr>
      <w:r w:rsidRPr="00BB1656">
        <w:rPr>
          <w:rFonts w:cs="Times New Roman"/>
          <w:color w:val="FF0000"/>
          <w:szCs w:val="24"/>
        </w:rPr>
        <w:t>Explain the problems with the current court’s response to cases involving substance abuse</w:t>
      </w:r>
      <w:r w:rsidR="006F6D0B">
        <w:rPr>
          <w:rFonts w:cs="Times New Roman"/>
          <w:color w:val="FF0000"/>
          <w:szCs w:val="24"/>
        </w:rPr>
        <w:t>.</w:t>
      </w:r>
      <w:r w:rsidRPr="00BB1656">
        <w:rPr>
          <w:rFonts w:cs="Times New Roman"/>
          <w:color w:val="FF0000"/>
          <w:szCs w:val="24"/>
        </w:rPr>
        <w:t xml:space="preserve"> </w:t>
      </w:r>
    </w:p>
    <w:p w14:paraId="56008C11" w14:textId="77777777" w:rsidR="006F6D0B" w:rsidRDefault="006F6D0B" w:rsidP="009F12FB">
      <w:pPr>
        <w:tabs>
          <w:tab w:val="left" w:pos="1239"/>
          <w:tab w:val="left" w:pos="1240"/>
        </w:tabs>
        <w:spacing w:line="240" w:lineRule="auto"/>
        <w:rPr>
          <w:rFonts w:cs="Times New Roman"/>
          <w:color w:val="FF0000"/>
          <w:szCs w:val="24"/>
        </w:rPr>
      </w:pPr>
    </w:p>
    <w:p w14:paraId="1D3126FF" w14:textId="77777777" w:rsidR="006F6D0B" w:rsidRDefault="006F6D0B" w:rsidP="009F12FB">
      <w:pPr>
        <w:tabs>
          <w:tab w:val="left" w:pos="1239"/>
          <w:tab w:val="left" w:pos="1240"/>
        </w:tabs>
        <w:spacing w:line="240" w:lineRule="auto"/>
        <w:rPr>
          <w:rFonts w:cs="Times New Roman"/>
          <w:color w:val="FF0000"/>
          <w:szCs w:val="24"/>
        </w:rPr>
      </w:pPr>
    </w:p>
    <w:p w14:paraId="19B784CC" w14:textId="77777777" w:rsidR="006F6D0B" w:rsidRDefault="006F6D0B" w:rsidP="009F12FB">
      <w:pPr>
        <w:tabs>
          <w:tab w:val="left" w:pos="1239"/>
          <w:tab w:val="left" w:pos="1240"/>
        </w:tabs>
        <w:spacing w:line="240" w:lineRule="auto"/>
        <w:rPr>
          <w:rFonts w:cs="Times New Roman"/>
          <w:color w:val="FF0000"/>
          <w:szCs w:val="24"/>
        </w:rPr>
      </w:pPr>
    </w:p>
    <w:p w14:paraId="55BBBE3D" w14:textId="08CC64C7" w:rsidR="006F6D0B" w:rsidRDefault="006F6D0B" w:rsidP="009F12FB">
      <w:pPr>
        <w:tabs>
          <w:tab w:val="left" w:pos="1239"/>
          <w:tab w:val="left" w:pos="1240"/>
        </w:tabs>
        <w:spacing w:line="240" w:lineRule="auto"/>
        <w:rPr>
          <w:rFonts w:cs="Times New Roman"/>
          <w:color w:val="FF0000"/>
          <w:szCs w:val="24"/>
        </w:rPr>
      </w:pPr>
      <w:r>
        <w:rPr>
          <w:rFonts w:cs="Times New Roman"/>
          <w:color w:val="FF0000"/>
          <w:szCs w:val="24"/>
        </w:rPr>
        <w:t>I</w:t>
      </w:r>
      <w:r w:rsidR="009F12FB" w:rsidRPr="00BB1656">
        <w:rPr>
          <w:rFonts w:cs="Times New Roman"/>
          <w:color w:val="FF0000"/>
          <w:szCs w:val="24"/>
        </w:rPr>
        <w:t>dentify how and to what extent the proposed program will address the current arrest volume</w:t>
      </w:r>
      <w:r>
        <w:rPr>
          <w:rFonts w:cs="Times New Roman"/>
          <w:color w:val="FF0000"/>
          <w:szCs w:val="24"/>
        </w:rPr>
        <w:t>.</w:t>
      </w:r>
      <w:r w:rsidR="009F12FB" w:rsidRPr="00BB1656">
        <w:rPr>
          <w:rFonts w:cs="Times New Roman"/>
          <w:color w:val="FF0000"/>
          <w:szCs w:val="24"/>
        </w:rPr>
        <w:t xml:space="preserve"> </w:t>
      </w:r>
    </w:p>
    <w:p w14:paraId="629D4EFB" w14:textId="77777777" w:rsidR="006F6D0B" w:rsidRDefault="006F6D0B" w:rsidP="009F12FB">
      <w:pPr>
        <w:tabs>
          <w:tab w:val="left" w:pos="1239"/>
          <w:tab w:val="left" w:pos="1240"/>
        </w:tabs>
        <w:spacing w:line="240" w:lineRule="auto"/>
        <w:rPr>
          <w:rFonts w:cs="Times New Roman"/>
          <w:color w:val="FF0000"/>
          <w:szCs w:val="24"/>
        </w:rPr>
      </w:pPr>
    </w:p>
    <w:p w14:paraId="404CC100" w14:textId="7E32D7BD" w:rsidR="006F6D0B" w:rsidRDefault="006F6D0B" w:rsidP="009F12FB">
      <w:pPr>
        <w:tabs>
          <w:tab w:val="left" w:pos="1239"/>
          <w:tab w:val="left" w:pos="1240"/>
        </w:tabs>
        <w:spacing w:line="240" w:lineRule="auto"/>
        <w:rPr>
          <w:rFonts w:cs="Times New Roman"/>
          <w:color w:val="FF0000"/>
          <w:szCs w:val="24"/>
        </w:rPr>
      </w:pPr>
    </w:p>
    <w:p w14:paraId="7F8B611F" w14:textId="77777777" w:rsidR="006F6D0B" w:rsidRDefault="006F6D0B" w:rsidP="009F12FB">
      <w:pPr>
        <w:tabs>
          <w:tab w:val="left" w:pos="1239"/>
          <w:tab w:val="left" w:pos="1240"/>
        </w:tabs>
        <w:spacing w:line="240" w:lineRule="auto"/>
        <w:rPr>
          <w:rFonts w:cs="Times New Roman"/>
          <w:color w:val="FF0000"/>
          <w:szCs w:val="24"/>
        </w:rPr>
      </w:pPr>
    </w:p>
    <w:p w14:paraId="5BCD1F90" w14:textId="5B950021" w:rsidR="009F12FB" w:rsidRPr="00BB1656" w:rsidRDefault="006F6D0B" w:rsidP="009F12FB">
      <w:pPr>
        <w:tabs>
          <w:tab w:val="left" w:pos="1239"/>
          <w:tab w:val="left" w:pos="1240"/>
        </w:tabs>
        <w:spacing w:line="240" w:lineRule="auto"/>
        <w:rPr>
          <w:rFonts w:cs="Times New Roman"/>
          <w:color w:val="FF0000"/>
          <w:szCs w:val="24"/>
        </w:rPr>
      </w:pPr>
      <w:r>
        <w:rPr>
          <w:rFonts w:cs="Times New Roman"/>
          <w:color w:val="FF0000"/>
          <w:szCs w:val="24"/>
        </w:rPr>
        <w:t>D</w:t>
      </w:r>
      <w:r w:rsidR="009F12FB" w:rsidRPr="00BB1656">
        <w:rPr>
          <w:rFonts w:cs="Times New Roman"/>
          <w:color w:val="FF0000"/>
          <w:szCs w:val="24"/>
        </w:rPr>
        <w:t>escribe how the current number of treatment slots meets the needs of anticipated referrals.</w:t>
      </w:r>
    </w:p>
    <w:p w14:paraId="25CBBE18" w14:textId="2119DF05" w:rsidR="00BB1656" w:rsidRDefault="00BB1656" w:rsidP="009F12FB">
      <w:pPr>
        <w:tabs>
          <w:tab w:val="left" w:pos="1239"/>
          <w:tab w:val="left" w:pos="1240"/>
        </w:tabs>
        <w:spacing w:line="240" w:lineRule="auto"/>
        <w:rPr>
          <w:rFonts w:cs="Times New Roman"/>
          <w:color w:val="FF0000"/>
          <w:szCs w:val="24"/>
        </w:rPr>
      </w:pPr>
    </w:p>
    <w:p w14:paraId="788D86EC" w14:textId="77777777" w:rsidR="006F6D0B" w:rsidRPr="00BB1656" w:rsidRDefault="006F6D0B" w:rsidP="009F12FB">
      <w:pPr>
        <w:tabs>
          <w:tab w:val="left" w:pos="1239"/>
          <w:tab w:val="left" w:pos="1240"/>
        </w:tabs>
        <w:spacing w:line="240" w:lineRule="auto"/>
        <w:rPr>
          <w:rFonts w:cs="Times New Roman"/>
          <w:color w:val="FF0000"/>
          <w:szCs w:val="24"/>
        </w:rPr>
      </w:pPr>
    </w:p>
    <w:p w14:paraId="384EF9C4" w14:textId="77777777" w:rsidR="00BB1656" w:rsidRPr="00BB1656" w:rsidRDefault="00BB1656" w:rsidP="009F12FB">
      <w:pPr>
        <w:tabs>
          <w:tab w:val="left" w:pos="1239"/>
          <w:tab w:val="left" w:pos="1240"/>
        </w:tabs>
        <w:spacing w:line="240" w:lineRule="auto"/>
        <w:rPr>
          <w:rFonts w:cs="Times New Roman"/>
          <w:color w:val="FF0000"/>
          <w:szCs w:val="24"/>
        </w:rPr>
      </w:pPr>
    </w:p>
    <w:p w14:paraId="529FD06E" w14:textId="77777777" w:rsidR="006F6D0B" w:rsidRDefault="009F12FB" w:rsidP="009F12FB">
      <w:pPr>
        <w:tabs>
          <w:tab w:val="left" w:pos="1239"/>
          <w:tab w:val="left" w:pos="1240"/>
        </w:tabs>
        <w:spacing w:line="240" w:lineRule="auto"/>
        <w:rPr>
          <w:rFonts w:cs="Times New Roman"/>
          <w:color w:val="FF0000"/>
          <w:szCs w:val="24"/>
        </w:rPr>
      </w:pPr>
      <w:r w:rsidRPr="00BB1656">
        <w:rPr>
          <w:rFonts w:cs="Times New Roman"/>
          <w:color w:val="FF0000"/>
          <w:szCs w:val="24"/>
        </w:rPr>
        <w:t xml:space="preserve">If the applicant is proposing to launch its implementation plans to operate a new drug court, describe the proposed target population, including criminogenic risk level (high, medium, low), substance abuse treatment need, and the average jail or prison sentence that potential participants face, if any. </w:t>
      </w:r>
    </w:p>
    <w:p w14:paraId="5B285EE5" w14:textId="77777777" w:rsidR="006F6D0B" w:rsidRDefault="006F6D0B" w:rsidP="009F12FB">
      <w:pPr>
        <w:tabs>
          <w:tab w:val="left" w:pos="1239"/>
          <w:tab w:val="left" w:pos="1240"/>
        </w:tabs>
        <w:spacing w:line="240" w:lineRule="auto"/>
        <w:rPr>
          <w:rFonts w:cs="Times New Roman"/>
          <w:color w:val="FF0000"/>
          <w:szCs w:val="24"/>
        </w:rPr>
      </w:pPr>
    </w:p>
    <w:p w14:paraId="27E2ABA8" w14:textId="533A4F65" w:rsidR="006F6D0B" w:rsidRDefault="006F6D0B" w:rsidP="009F12FB">
      <w:pPr>
        <w:tabs>
          <w:tab w:val="left" w:pos="1239"/>
          <w:tab w:val="left" w:pos="1240"/>
        </w:tabs>
        <w:spacing w:line="240" w:lineRule="auto"/>
        <w:rPr>
          <w:rFonts w:cs="Times New Roman"/>
          <w:color w:val="FF0000"/>
          <w:szCs w:val="24"/>
        </w:rPr>
      </w:pPr>
    </w:p>
    <w:p w14:paraId="561A873C" w14:textId="77777777" w:rsidR="006F6D0B" w:rsidRDefault="006F6D0B" w:rsidP="009F12FB">
      <w:pPr>
        <w:tabs>
          <w:tab w:val="left" w:pos="1239"/>
          <w:tab w:val="left" w:pos="1240"/>
        </w:tabs>
        <w:spacing w:line="240" w:lineRule="auto"/>
        <w:rPr>
          <w:rFonts w:cs="Times New Roman"/>
          <w:color w:val="FF0000"/>
          <w:szCs w:val="24"/>
        </w:rPr>
      </w:pPr>
    </w:p>
    <w:p w14:paraId="1849C6BA" w14:textId="77777777" w:rsidR="006F6D0B" w:rsidRDefault="009F12FB" w:rsidP="009F12FB">
      <w:pPr>
        <w:tabs>
          <w:tab w:val="left" w:pos="1239"/>
          <w:tab w:val="left" w:pos="1240"/>
        </w:tabs>
        <w:spacing w:line="240" w:lineRule="auto"/>
        <w:rPr>
          <w:rFonts w:cs="Times New Roman"/>
          <w:color w:val="FF0000"/>
          <w:szCs w:val="24"/>
        </w:rPr>
      </w:pPr>
      <w:r w:rsidRPr="00BB1656">
        <w:rPr>
          <w:rFonts w:cs="Times New Roman"/>
          <w:color w:val="FF0000"/>
          <w:szCs w:val="24"/>
        </w:rPr>
        <w:t xml:space="preserve">Provide the target number of people for whom services will be provided under this program during the grant award period (48 months). </w:t>
      </w:r>
    </w:p>
    <w:p w14:paraId="447E7B16" w14:textId="77777777" w:rsidR="006F6D0B" w:rsidRDefault="006F6D0B" w:rsidP="009F12FB">
      <w:pPr>
        <w:tabs>
          <w:tab w:val="left" w:pos="1239"/>
          <w:tab w:val="left" w:pos="1240"/>
        </w:tabs>
        <w:spacing w:line="240" w:lineRule="auto"/>
        <w:rPr>
          <w:rFonts w:cs="Times New Roman"/>
          <w:color w:val="FF0000"/>
          <w:szCs w:val="24"/>
        </w:rPr>
      </w:pPr>
    </w:p>
    <w:p w14:paraId="454382EB" w14:textId="77777777" w:rsidR="006F6D0B" w:rsidRDefault="006F6D0B" w:rsidP="009F12FB">
      <w:pPr>
        <w:tabs>
          <w:tab w:val="left" w:pos="1239"/>
          <w:tab w:val="left" w:pos="1240"/>
        </w:tabs>
        <w:spacing w:line="240" w:lineRule="auto"/>
        <w:rPr>
          <w:rFonts w:cs="Times New Roman"/>
          <w:color w:val="FF0000"/>
          <w:szCs w:val="24"/>
        </w:rPr>
      </w:pPr>
    </w:p>
    <w:p w14:paraId="54CFCB01" w14:textId="77777777" w:rsidR="006F6D0B" w:rsidRDefault="006F6D0B" w:rsidP="009F12FB">
      <w:pPr>
        <w:tabs>
          <w:tab w:val="left" w:pos="1239"/>
          <w:tab w:val="left" w:pos="1240"/>
        </w:tabs>
        <w:spacing w:line="240" w:lineRule="auto"/>
        <w:rPr>
          <w:rFonts w:cs="Times New Roman"/>
          <w:color w:val="FF0000"/>
          <w:szCs w:val="24"/>
        </w:rPr>
      </w:pPr>
    </w:p>
    <w:p w14:paraId="6740C78E" w14:textId="4A0249A3" w:rsidR="009F12FB" w:rsidRPr="00BB1656" w:rsidRDefault="009F12FB" w:rsidP="009F12FB">
      <w:pPr>
        <w:tabs>
          <w:tab w:val="left" w:pos="1239"/>
          <w:tab w:val="left" w:pos="1240"/>
        </w:tabs>
        <w:spacing w:line="240" w:lineRule="auto"/>
        <w:rPr>
          <w:rFonts w:cs="Times New Roman"/>
          <w:color w:val="FF0000"/>
          <w:szCs w:val="24"/>
        </w:rPr>
      </w:pPr>
      <w:r w:rsidRPr="00BB1656">
        <w:rPr>
          <w:rFonts w:cs="Times New Roman"/>
          <w:color w:val="FF0000"/>
          <w:szCs w:val="24"/>
        </w:rPr>
        <w:t>Describe current efforts and planning that document that the jurisdiction is ready to implement an adult drug court.</w:t>
      </w:r>
    </w:p>
    <w:p w14:paraId="04F198DE" w14:textId="43822B07" w:rsidR="00BB1656" w:rsidRPr="00BB1656" w:rsidRDefault="00BB1656" w:rsidP="009F12FB">
      <w:pPr>
        <w:tabs>
          <w:tab w:val="left" w:pos="1239"/>
          <w:tab w:val="left" w:pos="1240"/>
        </w:tabs>
        <w:spacing w:line="240" w:lineRule="auto"/>
        <w:rPr>
          <w:rFonts w:cs="Times New Roman"/>
          <w:color w:val="FF0000"/>
          <w:szCs w:val="24"/>
        </w:rPr>
      </w:pPr>
    </w:p>
    <w:p w14:paraId="73B99617" w14:textId="77777777" w:rsidR="00BB1656" w:rsidRPr="00BB1656" w:rsidRDefault="00BB1656" w:rsidP="009F12FB">
      <w:pPr>
        <w:tabs>
          <w:tab w:val="left" w:pos="1239"/>
          <w:tab w:val="left" w:pos="1240"/>
        </w:tabs>
        <w:spacing w:line="240" w:lineRule="auto"/>
        <w:rPr>
          <w:rFonts w:cs="Times New Roman"/>
          <w:color w:val="FF0000"/>
          <w:szCs w:val="24"/>
        </w:rPr>
      </w:pPr>
    </w:p>
    <w:p w14:paraId="276BDE84" w14:textId="77777777" w:rsidR="00BB1656" w:rsidRPr="00BB1656" w:rsidRDefault="009F12FB" w:rsidP="009F12FB">
      <w:pPr>
        <w:tabs>
          <w:tab w:val="left" w:pos="1239"/>
          <w:tab w:val="left" w:pos="1240"/>
        </w:tabs>
        <w:spacing w:line="240" w:lineRule="auto"/>
        <w:rPr>
          <w:rFonts w:cs="Times New Roman"/>
          <w:color w:val="FF0000"/>
          <w:szCs w:val="24"/>
        </w:rPr>
      </w:pPr>
      <w:r w:rsidRPr="00BB1656">
        <w:rPr>
          <w:rFonts w:cs="Times New Roman"/>
          <w:color w:val="FF0000"/>
          <w:szCs w:val="24"/>
        </w:rPr>
        <w:t xml:space="preserve">If the applicant is planning to enhance current ADC operations, describe the current operations addressing: </w:t>
      </w:r>
    </w:p>
    <w:p w14:paraId="65C01CCD" w14:textId="31BFD56F"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Referral, screening, and assessment process</w:t>
      </w:r>
    </w:p>
    <w:p w14:paraId="11A72BDF" w14:textId="0116A6E3"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Eligibility</w:t>
      </w:r>
      <w:r w:rsidR="00BB1656" w:rsidRPr="00BB1656">
        <w:rPr>
          <w:rFonts w:cs="Times New Roman"/>
          <w:color w:val="FF0000"/>
          <w:szCs w:val="24"/>
        </w:rPr>
        <w:t xml:space="preserve"> </w:t>
      </w:r>
      <w:r w:rsidRPr="00BB1656">
        <w:rPr>
          <w:rFonts w:cs="Times New Roman"/>
          <w:color w:val="FF0000"/>
          <w:szCs w:val="24"/>
        </w:rPr>
        <w:t>requirements</w:t>
      </w:r>
    </w:p>
    <w:p w14:paraId="2F93733D" w14:textId="56F1C880"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Target</w:t>
      </w:r>
      <w:r w:rsidR="00BB1656" w:rsidRPr="00BB1656">
        <w:rPr>
          <w:rFonts w:cs="Times New Roman"/>
          <w:color w:val="FF0000"/>
          <w:szCs w:val="24"/>
        </w:rPr>
        <w:t xml:space="preserve"> </w:t>
      </w:r>
      <w:r w:rsidRPr="00BB1656">
        <w:rPr>
          <w:rFonts w:cs="Times New Roman"/>
          <w:color w:val="FF0000"/>
          <w:szCs w:val="24"/>
        </w:rPr>
        <w:t>population</w:t>
      </w:r>
    </w:p>
    <w:p w14:paraId="37427B81" w14:textId="3459608B"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Current</w:t>
      </w:r>
      <w:r w:rsidR="00BB1656" w:rsidRPr="00BB1656">
        <w:rPr>
          <w:rFonts w:cs="Times New Roman"/>
          <w:color w:val="FF0000"/>
          <w:szCs w:val="24"/>
        </w:rPr>
        <w:t xml:space="preserve"> </w:t>
      </w:r>
      <w:r w:rsidRPr="00BB1656">
        <w:rPr>
          <w:rFonts w:cs="Times New Roman"/>
          <w:color w:val="FF0000"/>
          <w:szCs w:val="24"/>
        </w:rPr>
        <w:t>capacity</w:t>
      </w:r>
    </w:p>
    <w:p w14:paraId="7774EDAA" w14:textId="2CA0A621"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Length</w:t>
      </w:r>
      <w:r w:rsidR="00BB1656" w:rsidRPr="00BB1656">
        <w:rPr>
          <w:rFonts w:cs="Times New Roman"/>
          <w:color w:val="FF0000"/>
          <w:szCs w:val="24"/>
        </w:rPr>
        <w:t xml:space="preserve"> </w:t>
      </w:r>
      <w:r w:rsidRPr="00BB1656">
        <w:rPr>
          <w:rFonts w:cs="Times New Roman"/>
          <w:color w:val="FF0000"/>
          <w:szCs w:val="24"/>
        </w:rPr>
        <w:t>and phases of the program</w:t>
      </w:r>
    </w:p>
    <w:p w14:paraId="2064280C" w14:textId="1389CAC9"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Case</w:t>
      </w:r>
      <w:r w:rsidR="00BB1656" w:rsidRPr="00BB1656">
        <w:rPr>
          <w:rFonts w:cs="Times New Roman"/>
          <w:color w:val="FF0000"/>
          <w:szCs w:val="24"/>
        </w:rPr>
        <w:t xml:space="preserve"> </w:t>
      </w:r>
      <w:r w:rsidRPr="00BB1656">
        <w:rPr>
          <w:rFonts w:cs="Times New Roman"/>
          <w:color w:val="FF0000"/>
          <w:szCs w:val="24"/>
        </w:rPr>
        <w:t>management process</w:t>
      </w:r>
    </w:p>
    <w:p w14:paraId="4E680F0F" w14:textId="1D878E2A"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Community</w:t>
      </w:r>
      <w:r w:rsidR="00BB1656" w:rsidRPr="00BB1656">
        <w:rPr>
          <w:rFonts w:cs="Times New Roman"/>
          <w:color w:val="FF0000"/>
          <w:szCs w:val="24"/>
        </w:rPr>
        <w:t xml:space="preserve"> </w:t>
      </w:r>
      <w:r w:rsidRPr="00BB1656">
        <w:rPr>
          <w:rFonts w:cs="Times New Roman"/>
          <w:color w:val="FF0000"/>
          <w:szCs w:val="24"/>
        </w:rPr>
        <w:t>supervision</w:t>
      </w:r>
    </w:p>
    <w:p w14:paraId="441601C4" w14:textId="77F9629D"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lastRenderedPageBreak/>
        <w:t>Recovery</w:t>
      </w:r>
      <w:r w:rsidR="00BB1656" w:rsidRPr="00BB1656">
        <w:rPr>
          <w:rFonts w:cs="Times New Roman"/>
          <w:color w:val="FF0000"/>
          <w:szCs w:val="24"/>
        </w:rPr>
        <w:t xml:space="preserve"> </w:t>
      </w:r>
      <w:r w:rsidRPr="00BB1656">
        <w:rPr>
          <w:rFonts w:cs="Times New Roman"/>
          <w:color w:val="FF0000"/>
          <w:szCs w:val="24"/>
        </w:rPr>
        <w:t>support services delivery plan, including vocational and/or educational and transitional housing services</w:t>
      </w:r>
    </w:p>
    <w:p w14:paraId="31660F97" w14:textId="4ED55234"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Judicial</w:t>
      </w:r>
      <w:r w:rsidR="00BB1656" w:rsidRPr="00BB1656">
        <w:rPr>
          <w:rFonts w:cs="Times New Roman"/>
          <w:color w:val="FF0000"/>
          <w:szCs w:val="24"/>
        </w:rPr>
        <w:t xml:space="preserve"> </w:t>
      </w:r>
      <w:r w:rsidRPr="00BB1656">
        <w:rPr>
          <w:rFonts w:cs="Times New Roman"/>
          <w:color w:val="FF0000"/>
          <w:szCs w:val="24"/>
        </w:rPr>
        <w:t>supervision</w:t>
      </w:r>
    </w:p>
    <w:p w14:paraId="0E027B59" w14:textId="13FC229E"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Process</w:t>
      </w:r>
      <w:r w:rsidR="00BB1656" w:rsidRPr="00BB1656">
        <w:rPr>
          <w:rFonts w:cs="Times New Roman"/>
          <w:color w:val="FF0000"/>
          <w:szCs w:val="24"/>
        </w:rPr>
        <w:t xml:space="preserve"> </w:t>
      </w:r>
      <w:r w:rsidRPr="00BB1656">
        <w:rPr>
          <w:rFonts w:cs="Times New Roman"/>
          <w:color w:val="FF0000"/>
          <w:szCs w:val="24"/>
        </w:rPr>
        <w:t>for randomized drug testing</w:t>
      </w:r>
    </w:p>
    <w:p w14:paraId="6C8D39CA" w14:textId="10E41E7E"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Incentives</w:t>
      </w:r>
      <w:r w:rsidR="00BB1656" w:rsidRPr="00BB1656">
        <w:rPr>
          <w:rFonts w:cs="Times New Roman"/>
          <w:color w:val="FF0000"/>
          <w:szCs w:val="24"/>
        </w:rPr>
        <w:t xml:space="preserve"> </w:t>
      </w:r>
      <w:r w:rsidRPr="00BB1656">
        <w:rPr>
          <w:rFonts w:cs="Times New Roman"/>
          <w:color w:val="FF0000"/>
          <w:szCs w:val="24"/>
        </w:rPr>
        <w:t>and sanctions</w:t>
      </w:r>
    </w:p>
    <w:p w14:paraId="6810A0B1" w14:textId="41846236"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Graduation</w:t>
      </w:r>
      <w:r w:rsidR="00BB1656" w:rsidRPr="00BB1656">
        <w:rPr>
          <w:rFonts w:cs="Times New Roman"/>
          <w:color w:val="FF0000"/>
          <w:szCs w:val="24"/>
        </w:rPr>
        <w:t xml:space="preserve"> </w:t>
      </w:r>
      <w:r w:rsidRPr="00BB1656">
        <w:rPr>
          <w:rFonts w:cs="Times New Roman"/>
          <w:color w:val="FF0000"/>
          <w:szCs w:val="24"/>
        </w:rPr>
        <w:t>requirements and expulsion criteria (include what drug court members are present</w:t>
      </w:r>
      <w:r w:rsidR="00BB1656" w:rsidRPr="00BB1656">
        <w:rPr>
          <w:rFonts w:cs="Times New Roman"/>
          <w:color w:val="FF0000"/>
          <w:szCs w:val="24"/>
        </w:rPr>
        <w:t xml:space="preserve"> </w:t>
      </w:r>
      <w:r w:rsidRPr="00BB1656">
        <w:rPr>
          <w:rFonts w:cs="Times New Roman"/>
          <w:color w:val="FF0000"/>
          <w:szCs w:val="24"/>
        </w:rPr>
        <w:t>when it is decided and communicated that a participant is terminated from the program)</w:t>
      </w:r>
    </w:p>
    <w:p w14:paraId="2FA7B5DB" w14:textId="7957C40E" w:rsidR="009F12FB" w:rsidRPr="00BB1656" w:rsidRDefault="009F12FB" w:rsidP="00BB1656">
      <w:pPr>
        <w:pStyle w:val="ListParagraph"/>
        <w:numPr>
          <w:ilvl w:val="0"/>
          <w:numId w:val="30"/>
        </w:numPr>
        <w:tabs>
          <w:tab w:val="left" w:pos="1239"/>
          <w:tab w:val="left" w:pos="1240"/>
        </w:tabs>
        <w:spacing w:line="240" w:lineRule="auto"/>
        <w:rPr>
          <w:rFonts w:cs="Times New Roman"/>
          <w:color w:val="FF0000"/>
          <w:szCs w:val="24"/>
        </w:rPr>
      </w:pPr>
      <w:r w:rsidRPr="00BB1656">
        <w:rPr>
          <w:rFonts w:cs="Times New Roman"/>
          <w:color w:val="FF0000"/>
          <w:szCs w:val="24"/>
        </w:rPr>
        <w:t>Restitution</w:t>
      </w:r>
      <w:r w:rsidR="00BB1656" w:rsidRPr="00BB1656">
        <w:rPr>
          <w:rFonts w:cs="Times New Roman"/>
          <w:color w:val="FF0000"/>
          <w:szCs w:val="24"/>
        </w:rPr>
        <w:t xml:space="preserve"> </w:t>
      </w:r>
      <w:r w:rsidRPr="00BB1656">
        <w:rPr>
          <w:rFonts w:cs="Times New Roman"/>
          <w:color w:val="FF0000"/>
          <w:szCs w:val="24"/>
        </w:rPr>
        <w:t>costs and all fees required for program participation</w:t>
      </w:r>
    </w:p>
    <w:p w14:paraId="37094559" w14:textId="79B62F56" w:rsidR="00BB1656" w:rsidRPr="00BB1656" w:rsidRDefault="00BB1656" w:rsidP="009F12FB">
      <w:pPr>
        <w:tabs>
          <w:tab w:val="left" w:pos="1239"/>
          <w:tab w:val="left" w:pos="1240"/>
        </w:tabs>
        <w:spacing w:line="240" w:lineRule="auto"/>
        <w:rPr>
          <w:rFonts w:cs="Times New Roman"/>
          <w:color w:val="FF0000"/>
          <w:szCs w:val="24"/>
        </w:rPr>
      </w:pPr>
    </w:p>
    <w:p w14:paraId="5D42E56F" w14:textId="77777777" w:rsidR="00BB1656" w:rsidRPr="00BB1656" w:rsidRDefault="00BB1656" w:rsidP="009F12FB">
      <w:pPr>
        <w:tabs>
          <w:tab w:val="left" w:pos="1239"/>
          <w:tab w:val="left" w:pos="1240"/>
        </w:tabs>
        <w:spacing w:line="240" w:lineRule="auto"/>
        <w:rPr>
          <w:rFonts w:cs="Times New Roman"/>
          <w:color w:val="FF0000"/>
          <w:szCs w:val="24"/>
        </w:rPr>
      </w:pPr>
    </w:p>
    <w:p w14:paraId="4FF869D9" w14:textId="6D3C0CF1" w:rsidR="009F12FB" w:rsidRPr="00BB1656" w:rsidRDefault="009F12FB" w:rsidP="009F12FB">
      <w:pPr>
        <w:tabs>
          <w:tab w:val="left" w:pos="1239"/>
          <w:tab w:val="left" w:pos="1240"/>
        </w:tabs>
        <w:spacing w:line="240" w:lineRule="auto"/>
        <w:rPr>
          <w:rFonts w:cs="Times New Roman"/>
          <w:color w:val="FF0000"/>
          <w:szCs w:val="24"/>
        </w:rPr>
      </w:pPr>
      <w:r w:rsidRPr="00BB1656">
        <w:rPr>
          <w:rFonts w:cs="Times New Roman"/>
          <w:color w:val="FF0000"/>
          <w:szCs w:val="24"/>
        </w:rPr>
        <w:t>Describe the mechanism that the applicant will use to prioritize court resources and services for individuals with high criminogenic risk and treatment need, including persons with repeat criminal justice involvement and substance abuse.</w:t>
      </w:r>
    </w:p>
    <w:p w14:paraId="33C968BF" w14:textId="6AD76A32" w:rsidR="00BB1656" w:rsidRDefault="00BB1656" w:rsidP="009F12FB">
      <w:pPr>
        <w:tabs>
          <w:tab w:val="left" w:pos="1239"/>
          <w:tab w:val="left" w:pos="1240"/>
        </w:tabs>
        <w:spacing w:line="240" w:lineRule="auto"/>
        <w:rPr>
          <w:rFonts w:cs="Times New Roman"/>
          <w:color w:val="FF0000"/>
          <w:szCs w:val="24"/>
        </w:rPr>
      </w:pPr>
    </w:p>
    <w:p w14:paraId="6511E1A5" w14:textId="77777777" w:rsidR="006F6D0B" w:rsidRPr="00BB1656" w:rsidRDefault="006F6D0B" w:rsidP="009F12FB">
      <w:pPr>
        <w:tabs>
          <w:tab w:val="left" w:pos="1239"/>
          <w:tab w:val="left" w:pos="1240"/>
        </w:tabs>
        <w:spacing w:line="240" w:lineRule="auto"/>
        <w:rPr>
          <w:rFonts w:cs="Times New Roman"/>
          <w:color w:val="FF0000"/>
          <w:szCs w:val="24"/>
        </w:rPr>
      </w:pPr>
    </w:p>
    <w:p w14:paraId="08019B21" w14:textId="50C43024" w:rsidR="009F12FB" w:rsidRPr="00BB1656" w:rsidRDefault="009F12FB" w:rsidP="009F12FB">
      <w:pPr>
        <w:tabs>
          <w:tab w:val="left" w:pos="1239"/>
          <w:tab w:val="left" w:pos="1240"/>
        </w:tabs>
        <w:spacing w:line="240" w:lineRule="auto"/>
        <w:rPr>
          <w:rFonts w:cs="Times New Roman"/>
          <w:color w:val="FF0000"/>
          <w:szCs w:val="24"/>
        </w:rPr>
      </w:pPr>
      <w:r w:rsidRPr="00BB1656">
        <w:rPr>
          <w:rFonts w:cs="Times New Roman"/>
          <w:color w:val="FF0000"/>
          <w:szCs w:val="24"/>
        </w:rPr>
        <w:t>Indicate whether the drug court team to be funded has received training on the adult drug court model.</w:t>
      </w:r>
    </w:p>
    <w:p w14:paraId="1177BD3B" w14:textId="7A0A5CEA" w:rsidR="00BB1656" w:rsidRDefault="00BB1656" w:rsidP="009F12FB">
      <w:pPr>
        <w:tabs>
          <w:tab w:val="left" w:pos="1239"/>
          <w:tab w:val="left" w:pos="1240"/>
        </w:tabs>
        <w:spacing w:line="240" w:lineRule="auto"/>
        <w:rPr>
          <w:rFonts w:cs="Times New Roman"/>
          <w:color w:val="FF0000"/>
          <w:szCs w:val="24"/>
        </w:rPr>
      </w:pPr>
    </w:p>
    <w:p w14:paraId="7A9B8560" w14:textId="77777777" w:rsidR="006F6D0B" w:rsidRPr="00BB1656" w:rsidRDefault="006F6D0B" w:rsidP="009F12FB">
      <w:pPr>
        <w:tabs>
          <w:tab w:val="left" w:pos="1239"/>
          <w:tab w:val="left" w:pos="1240"/>
        </w:tabs>
        <w:spacing w:line="240" w:lineRule="auto"/>
        <w:rPr>
          <w:rFonts w:cs="Times New Roman"/>
          <w:color w:val="FF0000"/>
          <w:szCs w:val="24"/>
        </w:rPr>
      </w:pPr>
    </w:p>
    <w:p w14:paraId="53CC14EB" w14:textId="77777777" w:rsidR="00BB1656" w:rsidRPr="00BB1656" w:rsidRDefault="009F12FB" w:rsidP="009F12FB">
      <w:pPr>
        <w:tabs>
          <w:tab w:val="left" w:pos="1239"/>
          <w:tab w:val="left" w:pos="1240"/>
        </w:tabs>
        <w:spacing w:line="240" w:lineRule="auto"/>
        <w:rPr>
          <w:rFonts w:cs="Times New Roman"/>
          <w:color w:val="FF0000"/>
          <w:szCs w:val="24"/>
        </w:rPr>
      </w:pPr>
      <w:r w:rsidRPr="00BB1656">
        <w:rPr>
          <w:rFonts w:cs="Times New Roman"/>
          <w:color w:val="FF0000"/>
          <w:szCs w:val="24"/>
        </w:rPr>
        <w:t xml:space="preserve">Describe the immediate issues that the ADC grant will address. </w:t>
      </w:r>
    </w:p>
    <w:p w14:paraId="00A363B3" w14:textId="77777777" w:rsidR="00BB1656" w:rsidRPr="00BB1656" w:rsidRDefault="00BB1656" w:rsidP="009F12FB">
      <w:pPr>
        <w:tabs>
          <w:tab w:val="left" w:pos="1239"/>
          <w:tab w:val="left" w:pos="1240"/>
        </w:tabs>
        <w:spacing w:line="240" w:lineRule="auto"/>
        <w:rPr>
          <w:rFonts w:cs="Times New Roman"/>
          <w:color w:val="FF0000"/>
          <w:szCs w:val="24"/>
        </w:rPr>
      </w:pPr>
    </w:p>
    <w:p w14:paraId="50EE0FFF" w14:textId="77777777" w:rsidR="00BB1656" w:rsidRPr="00BB1656" w:rsidRDefault="00BB1656" w:rsidP="009F12FB">
      <w:pPr>
        <w:tabs>
          <w:tab w:val="left" w:pos="1239"/>
          <w:tab w:val="left" w:pos="1240"/>
        </w:tabs>
        <w:spacing w:line="240" w:lineRule="auto"/>
        <w:rPr>
          <w:rFonts w:cs="Times New Roman"/>
          <w:color w:val="FF0000"/>
          <w:szCs w:val="24"/>
        </w:rPr>
      </w:pPr>
    </w:p>
    <w:p w14:paraId="202D9B20" w14:textId="77777777" w:rsidR="006F6D0B" w:rsidRDefault="009F12FB" w:rsidP="009F12FB">
      <w:pPr>
        <w:tabs>
          <w:tab w:val="left" w:pos="1239"/>
          <w:tab w:val="left" w:pos="1240"/>
        </w:tabs>
        <w:spacing w:line="240" w:lineRule="auto"/>
        <w:rPr>
          <w:rFonts w:cs="Times New Roman"/>
          <w:color w:val="FF0000"/>
          <w:szCs w:val="24"/>
        </w:rPr>
      </w:pPr>
      <w:r w:rsidRPr="00BB1656">
        <w:rPr>
          <w:rFonts w:cs="Times New Roman"/>
          <w:color w:val="FF0000"/>
          <w:szCs w:val="24"/>
        </w:rPr>
        <w:t xml:space="preserve">Identify the treatment service(s) and/or practice(s) available for drug court participants, including access to MAT services, and how those services are currently monitored or will be monitored for quality and effectiveness. </w:t>
      </w:r>
    </w:p>
    <w:p w14:paraId="1E07C72C" w14:textId="77777777" w:rsidR="006F6D0B" w:rsidRDefault="006F6D0B" w:rsidP="009F12FB">
      <w:pPr>
        <w:tabs>
          <w:tab w:val="left" w:pos="1239"/>
          <w:tab w:val="left" w:pos="1240"/>
        </w:tabs>
        <w:spacing w:line="240" w:lineRule="auto"/>
        <w:rPr>
          <w:rFonts w:cs="Times New Roman"/>
          <w:color w:val="FF0000"/>
          <w:szCs w:val="24"/>
        </w:rPr>
      </w:pPr>
    </w:p>
    <w:p w14:paraId="198DFB70" w14:textId="77777777" w:rsidR="006F6D0B" w:rsidRDefault="006F6D0B" w:rsidP="009F12FB">
      <w:pPr>
        <w:tabs>
          <w:tab w:val="left" w:pos="1239"/>
          <w:tab w:val="left" w:pos="1240"/>
        </w:tabs>
        <w:spacing w:line="240" w:lineRule="auto"/>
        <w:rPr>
          <w:rFonts w:cs="Times New Roman"/>
          <w:color w:val="FF0000"/>
          <w:szCs w:val="24"/>
        </w:rPr>
      </w:pPr>
    </w:p>
    <w:p w14:paraId="7F55E0C5" w14:textId="77777777" w:rsidR="006F6D0B" w:rsidRDefault="006F6D0B" w:rsidP="009F12FB">
      <w:pPr>
        <w:tabs>
          <w:tab w:val="left" w:pos="1239"/>
          <w:tab w:val="left" w:pos="1240"/>
        </w:tabs>
        <w:spacing w:line="240" w:lineRule="auto"/>
        <w:rPr>
          <w:rFonts w:cs="Times New Roman"/>
          <w:color w:val="FF0000"/>
          <w:szCs w:val="24"/>
        </w:rPr>
      </w:pPr>
    </w:p>
    <w:p w14:paraId="110628D9" w14:textId="77777777" w:rsidR="006F6D0B" w:rsidRDefault="009F12FB" w:rsidP="009F12FB">
      <w:pPr>
        <w:tabs>
          <w:tab w:val="left" w:pos="1239"/>
          <w:tab w:val="left" w:pos="1240"/>
        </w:tabs>
        <w:spacing w:line="240" w:lineRule="auto"/>
        <w:rPr>
          <w:rFonts w:cs="Times New Roman"/>
          <w:i/>
          <w:iCs/>
          <w:color w:val="FF0000"/>
          <w:szCs w:val="24"/>
        </w:rPr>
      </w:pPr>
      <w:r w:rsidRPr="00BB1656">
        <w:rPr>
          <w:rFonts w:cs="Times New Roman"/>
          <w:color w:val="FF0000"/>
          <w:szCs w:val="24"/>
        </w:rPr>
        <w:t xml:space="preserve">Discuss the evidence that shows that the drug and other treatment service(s) and/or practice(s) are evidence-based and effective with the target population. </w:t>
      </w:r>
      <w:r w:rsidRPr="008A01C5">
        <w:rPr>
          <w:rFonts w:cs="Times New Roman"/>
          <w:i/>
          <w:iCs/>
          <w:color w:val="FF0000"/>
          <w:szCs w:val="24"/>
        </w:rPr>
        <w:t xml:space="preserve">If the evidence is limited or nonexistent for the target population, provide other information to support the intervention selection. </w:t>
      </w:r>
    </w:p>
    <w:p w14:paraId="744CF02F" w14:textId="77777777" w:rsidR="006F6D0B" w:rsidRDefault="006F6D0B" w:rsidP="009F12FB">
      <w:pPr>
        <w:tabs>
          <w:tab w:val="left" w:pos="1239"/>
          <w:tab w:val="left" w:pos="1240"/>
        </w:tabs>
        <w:spacing w:line="240" w:lineRule="auto"/>
        <w:rPr>
          <w:rFonts w:cs="Times New Roman"/>
          <w:i/>
          <w:iCs/>
          <w:color w:val="FF0000"/>
          <w:szCs w:val="24"/>
        </w:rPr>
      </w:pPr>
    </w:p>
    <w:p w14:paraId="18074B10" w14:textId="77777777" w:rsidR="006F6D0B" w:rsidRDefault="006F6D0B" w:rsidP="009F12FB">
      <w:pPr>
        <w:tabs>
          <w:tab w:val="left" w:pos="1239"/>
          <w:tab w:val="left" w:pos="1240"/>
        </w:tabs>
        <w:spacing w:line="240" w:lineRule="auto"/>
        <w:rPr>
          <w:rFonts w:cs="Times New Roman"/>
          <w:i/>
          <w:iCs/>
          <w:color w:val="FF0000"/>
          <w:szCs w:val="24"/>
        </w:rPr>
      </w:pPr>
    </w:p>
    <w:p w14:paraId="1433E20B" w14:textId="46A73775" w:rsidR="009F12FB" w:rsidRPr="00BB1656" w:rsidRDefault="009F12FB" w:rsidP="009F12FB">
      <w:pPr>
        <w:tabs>
          <w:tab w:val="left" w:pos="1239"/>
          <w:tab w:val="left" w:pos="1240"/>
        </w:tabs>
        <w:spacing w:line="240" w:lineRule="auto"/>
        <w:rPr>
          <w:rFonts w:cs="Times New Roman"/>
          <w:color w:val="FF0000"/>
          <w:szCs w:val="24"/>
        </w:rPr>
      </w:pPr>
      <w:r w:rsidRPr="00BB1656">
        <w:rPr>
          <w:rFonts w:cs="Times New Roman"/>
          <w:color w:val="FF0000"/>
          <w:szCs w:val="24"/>
        </w:rPr>
        <w:t xml:space="preserve">Provide local data and any evaluation findings that demonstrate the program’s impact </w:t>
      </w:r>
      <w:proofErr w:type="gramStart"/>
      <w:r w:rsidRPr="00BB1656">
        <w:rPr>
          <w:rFonts w:cs="Times New Roman"/>
          <w:color w:val="FF0000"/>
          <w:szCs w:val="24"/>
        </w:rPr>
        <w:t>with regard to</w:t>
      </w:r>
      <w:proofErr w:type="gramEnd"/>
      <w:r w:rsidRPr="00BB1656">
        <w:rPr>
          <w:rFonts w:cs="Times New Roman"/>
          <w:color w:val="FF0000"/>
          <w:szCs w:val="24"/>
        </w:rPr>
        <w:t xml:space="preserve"> participant recidivism and functional outcomes.</w:t>
      </w:r>
    </w:p>
    <w:p w14:paraId="4D5B5D64" w14:textId="451A932E" w:rsidR="002571A9" w:rsidRDefault="002571A9" w:rsidP="002571A9">
      <w:pPr>
        <w:tabs>
          <w:tab w:val="left" w:pos="1239"/>
          <w:tab w:val="left" w:pos="1240"/>
        </w:tabs>
        <w:spacing w:line="240" w:lineRule="auto"/>
        <w:rPr>
          <w:rFonts w:cs="Times New Roman"/>
          <w:color w:val="FF0000"/>
          <w:szCs w:val="24"/>
        </w:rPr>
      </w:pPr>
    </w:p>
    <w:p w14:paraId="278D1AFD" w14:textId="6C01FD56" w:rsidR="002571A9" w:rsidRDefault="002571A9" w:rsidP="002571A9">
      <w:pPr>
        <w:tabs>
          <w:tab w:val="left" w:pos="1239"/>
          <w:tab w:val="left" w:pos="1240"/>
        </w:tabs>
        <w:spacing w:line="240" w:lineRule="auto"/>
        <w:rPr>
          <w:rFonts w:cs="Times New Roman"/>
          <w:color w:val="FF0000"/>
          <w:szCs w:val="24"/>
        </w:rPr>
      </w:pPr>
    </w:p>
    <w:p w14:paraId="2FBB5EFC" w14:textId="77777777" w:rsidR="006F6D0B" w:rsidRPr="007A74E0" w:rsidRDefault="006F6D0B" w:rsidP="006F6D0B">
      <w:pPr>
        <w:tabs>
          <w:tab w:val="left" w:pos="1239"/>
          <w:tab w:val="left" w:pos="1240"/>
        </w:tabs>
        <w:spacing w:line="240" w:lineRule="auto"/>
        <w:rPr>
          <w:rFonts w:cs="Times New Roman"/>
          <w:color w:val="FF0000"/>
          <w:szCs w:val="24"/>
        </w:rPr>
      </w:pPr>
      <w:r w:rsidRPr="00E37EE3">
        <w:rPr>
          <w:color w:val="FF0000"/>
        </w:rPr>
        <w:t>Describe the inability to fund the program adequately without federal assistance.</w:t>
      </w:r>
    </w:p>
    <w:p w14:paraId="2360C015" w14:textId="77777777" w:rsidR="006F6D0B" w:rsidRPr="007A74E0" w:rsidRDefault="006F6D0B" w:rsidP="002571A9">
      <w:pPr>
        <w:tabs>
          <w:tab w:val="left" w:pos="1239"/>
          <w:tab w:val="left" w:pos="1240"/>
        </w:tabs>
        <w:spacing w:line="240" w:lineRule="auto"/>
        <w:rPr>
          <w:rFonts w:cs="Times New Roman"/>
          <w:color w:val="FF0000"/>
          <w:szCs w:val="24"/>
        </w:rPr>
      </w:pPr>
    </w:p>
    <w:p w14:paraId="20CACF00" w14:textId="1F73F2C4" w:rsidR="002571A9" w:rsidRDefault="002571A9" w:rsidP="002571A9">
      <w:pPr>
        <w:tabs>
          <w:tab w:val="left" w:pos="1239"/>
          <w:tab w:val="left" w:pos="1240"/>
        </w:tabs>
        <w:spacing w:line="240" w:lineRule="auto"/>
        <w:rPr>
          <w:rFonts w:cs="Times New Roman"/>
          <w:color w:val="FF0000"/>
          <w:szCs w:val="24"/>
        </w:rPr>
      </w:pPr>
    </w:p>
    <w:p w14:paraId="3E3512C8" w14:textId="77777777" w:rsidR="002571A9" w:rsidRDefault="002571A9" w:rsidP="002571A9">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2FD52913"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0%</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3FB8A1B2" w14:textId="77777777" w:rsidR="001B2239" w:rsidRPr="0037678B" w:rsidRDefault="001B2239" w:rsidP="0037678B">
      <w:pPr>
        <w:tabs>
          <w:tab w:val="left" w:pos="1239"/>
          <w:tab w:val="left" w:pos="1240"/>
        </w:tabs>
        <w:spacing w:line="240" w:lineRule="auto"/>
        <w:rPr>
          <w:rFonts w:cs="Times New Roman"/>
          <w:szCs w:val="24"/>
        </w:rPr>
      </w:pPr>
    </w:p>
    <w:p w14:paraId="4740A07D" w14:textId="77777777" w:rsidR="006F6D0B" w:rsidRDefault="005B5630" w:rsidP="0037678B">
      <w:pPr>
        <w:tabs>
          <w:tab w:val="left" w:pos="1239"/>
          <w:tab w:val="left" w:pos="1240"/>
        </w:tabs>
        <w:spacing w:line="240" w:lineRule="auto"/>
        <w:rPr>
          <w:rFonts w:cs="Times New Roman"/>
          <w:color w:val="FF0000"/>
          <w:szCs w:val="24"/>
        </w:rPr>
      </w:pPr>
      <w:r w:rsidRPr="005B5630">
        <w:rPr>
          <w:rFonts w:cs="Times New Roman"/>
          <w:color w:val="FF0000"/>
          <w:szCs w:val="24"/>
        </w:rPr>
        <w:t xml:space="preserve">Demonstrate that eligible drug court participants promptly enter the drug court program following a determination of their eligibility. </w:t>
      </w:r>
    </w:p>
    <w:p w14:paraId="2CC4D2D9" w14:textId="77777777" w:rsidR="006F6D0B" w:rsidRDefault="006F6D0B" w:rsidP="0037678B">
      <w:pPr>
        <w:tabs>
          <w:tab w:val="left" w:pos="1239"/>
          <w:tab w:val="left" w:pos="1240"/>
        </w:tabs>
        <w:spacing w:line="240" w:lineRule="auto"/>
        <w:rPr>
          <w:rFonts w:cs="Times New Roman"/>
          <w:color w:val="FF0000"/>
          <w:szCs w:val="24"/>
        </w:rPr>
      </w:pPr>
    </w:p>
    <w:p w14:paraId="56B627DC" w14:textId="77777777" w:rsidR="006F6D0B" w:rsidRDefault="006F6D0B" w:rsidP="0037678B">
      <w:pPr>
        <w:tabs>
          <w:tab w:val="left" w:pos="1239"/>
          <w:tab w:val="left" w:pos="1240"/>
        </w:tabs>
        <w:spacing w:line="240" w:lineRule="auto"/>
        <w:rPr>
          <w:rFonts w:cs="Times New Roman"/>
          <w:color w:val="FF0000"/>
          <w:szCs w:val="24"/>
        </w:rPr>
      </w:pPr>
    </w:p>
    <w:p w14:paraId="7073B8B5" w14:textId="77777777" w:rsidR="006F6D0B" w:rsidRDefault="006F6D0B" w:rsidP="0037678B">
      <w:pPr>
        <w:tabs>
          <w:tab w:val="left" w:pos="1239"/>
          <w:tab w:val="left" w:pos="1240"/>
        </w:tabs>
        <w:spacing w:line="240" w:lineRule="auto"/>
        <w:rPr>
          <w:rFonts w:cs="Times New Roman"/>
          <w:color w:val="FF0000"/>
          <w:szCs w:val="24"/>
        </w:rPr>
      </w:pPr>
    </w:p>
    <w:p w14:paraId="759A9D6A" w14:textId="2442EC81" w:rsidR="001B2239" w:rsidRDefault="006F6D0B" w:rsidP="0037678B">
      <w:pPr>
        <w:tabs>
          <w:tab w:val="left" w:pos="1239"/>
          <w:tab w:val="left" w:pos="1240"/>
        </w:tabs>
        <w:spacing w:line="240" w:lineRule="auto"/>
        <w:rPr>
          <w:rFonts w:cs="Times New Roman"/>
          <w:szCs w:val="24"/>
        </w:rPr>
      </w:pPr>
      <w:r>
        <w:rPr>
          <w:rFonts w:cs="Times New Roman"/>
          <w:color w:val="FF0000"/>
          <w:szCs w:val="24"/>
        </w:rPr>
        <w:t>E</w:t>
      </w:r>
      <w:r w:rsidR="005B5630" w:rsidRPr="005B5630">
        <w:rPr>
          <w:rFonts w:cs="Times New Roman"/>
          <w:color w:val="FF0000"/>
          <w:szCs w:val="24"/>
        </w:rPr>
        <w:t>xplain that people receive treatment services while incarcerated, if available, and begin drug court treatment services immediately upon release.</w:t>
      </w:r>
    </w:p>
    <w:p w14:paraId="5A41BC50" w14:textId="6E012FF6" w:rsidR="001B2239" w:rsidRDefault="001B2239" w:rsidP="0037678B">
      <w:pPr>
        <w:tabs>
          <w:tab w:val="left" w:pos="1239"/>
          <w:tab w:val="left" w:pos="1240"/>
        </w:tabs>
        <w:spacing w:line="240" w:lineRule="auto"/>
        <w:rPr>
          <w:rFonts w:cs="Times New Roman"/>
          <w:szCs w:val="24"/>
        </w:rPr>
      </w:pPr>
    </w:p>
    <w:p w14:paraId="3E99D1A0" w14:textId="77777777" w:rsidR="006F6D0B" w:rsidRDefault="006F6D0B" w:rsidP="0037678B">
      <w:pPr>
        <w:tabs>
          <w:tab w:val="left" w:pos="1239"/>
          <w:tab w:val="left" w:pos="1240"/>
        </w:tabs>
        <w:spacing w:line="240" w:lineRule="auto"/>
        <w:rPr>
          <w:rFonts w:cs="Times New Roman"/>
          <w:szCs w:val="24"/>
        </w:rPr>
      </w:pPr>
    </w:p>
    <w:p w14:paraId="44F12570" w14:textId="77777777" w:rsidR="00427042" w:rsidRDefault="00427042" w:rsidP="0037678B">
      <w:pPr>
        <w:tabs>
          <w:tab w:val="left" w:pos="1239"/>
          <w:tab w:val="left" w:pos="1240"/>
        </w:tabs>
        <w:spacing w:line="240" w:lineRule="auto"/>
        <w:rPr>
          <w:rFonts w:cs="Times New Roman"/>
          <w:szCs w:val="24"/>
        </w:rPr>
      </w:pPr>
    </w:p>
    <w:p w14:paraId="1FB54BB4" w14:textId="56A58C4F" w:rsidR="00F84238" w:rsidRDefault="005B5630" w:rsidP="0037678B">
      <w:pPr>
        <w:tabs>
          <w:tab w:val="left" w:pos="1239"/>
          <w:tab w:val="left" w:pos="1240"/>
        </w:tabs>
        <w:spacing w:line="240" w:lineRule="auto"/>
        <w:rPr>
          <w:rFonts w:cs="Times New Roman"/>
          <w:szCs w:val="24"/>
        </w:rPr>
      </w:pPr>
      <w:r w:rsidRPr="008A01C5">
        <w:rPr>
          <w:rFonts w:cs="Times New Roman"/>
          <w:i/>
          <w:iCs/>
          <w:color w:val="FF0000"/>
          <w:szCs w:val="24"/>
        </w:rPr>
        <w:t xml:space="preserve">The ADC and VTC Discretionary Grant Program authorizing statute requires participants to pay for treatment and restitution; however, it does not allow imposing a fee on a client that would interfere with their rehabilitation. </w:t>
      </w:r>
      <w:r w:rsidRPr="005B5630">
        <w:rPr>
          <w:rFonts w:cs="Times New Roman"/>
          <w:color w:val="FF0000"/>
          <w:szCs w:val="24"/>
        </w:rPr>
        <w:t>In the application, indicate how participants will be notified of the fee and include provisions for determining how these costs would not interfere with their rehabilitation or graduation.</w:t>
      </w:r>
    </w:p>
    <w:p w14:paraId="1303C537" w14:textId="2E0BB846" w:rsidR="00F84238" w:rsidRDefault="00F84238" w:rsidP="0037678B">
      <w:pPr>
        <w:tabs>
          <w:tab w:val="left" w:pos="1239"/>
          <w:tab w:val="left" w:pos="1240"/>
        </w:tabs>
        <w:spacing w:line="240" w:lineRule="auto"/>
        <w:rPr>
          <w:rFonts w:cs="Times New Roman"/>
          <w:szCs w:val="24"/>
        </w:rPr>
      </w:pPr>
    </w:p>
    <w:p w14:paraId="12A92468" w14:textId="7DE66E7D" w:rsidR="006F6D0B" w:rsidRDefault="006F6D0B" w:rsidP="0037678B">
      <w:pPr>
        <w:tabs>
          <w:tab w:val="left" w:pos="1239"/>
          <w:tab w:val="left" w:pos="1240"/>
        </w:tabs>
        <w:spacing w:line="240" w:lineRule="auto"/>
        <w:rPr>
          <w:rFonts w:cs="Times New Roman"/>
          <w:szCs w:val="24"/>
        </w:rPr>
      </w:pPr>
    </w:p>
    <w:p w14:paraId="0C29A0E8" w14:textId="77777777" w:rsidR="006F6D0B" w:rsidRDefault="006F6D0B" w:rsidP="0037678B">
      <w:pPr>
        <w:tabs>
          <w:tab w:val="left" w:pos="1239"/>
          <w:tab w:val="left" w:pos="1240"/>
        </w:tabs>
        <w:spacing w:line="240" w:lineRule="auto"/>
        <w:rPr>
          <w:rFonts w:cs="Times New Roman"/>
          <w:szCs w:val="24"/>
        </w:rPr>
      </w:pPr>
    </w:p>
    <w:p w14:paraId="1A823ADF" w14:textId="0ED9390C" w:rsidR="00F84238" w:rsidRDefault="00427042" w:rsidP="0037678B">
      <w:pPr>
        <w:tabs>
          <w:tab w:val="left" w:pos="1239"/>
          <w:tab w:val="left" w:pos="1240"/>
        </w:tabs>
        <w:spacing w:line="240" w:lineRule="auto"/>
        <w:rPr>
          <w:rFonts w:cs="Times New Roman"/>
          <w:color w:val="FF0000"/>
          <w:szCs w:val="24"/>
        </w:rPr>
      </w:pPr>
      <w:r w:rsidRPr="00427042">
        <w:rPr>
          <w:rFonts w:cs="Times New Roman"/>
          <w:color w:val="FF0000"/>
          <w:szCs w:val="24"/>
        </w:rPr>
        <w:t xml:space="preserve">Demonstrate that the drug court for which funds are being sought will not deny any eligible client access to the program because of their use of U.S. Food and Drug Administration-approved medications for the treatment of substance abuse. </w:t>
      </w:r>
      <w:r w:rsidRPr="008A01C5">
        <w:rPr>
          <w:rFonts w:cs="Times New Roman"/>
          <w:i/>
          <w:iCs/>
          <w:color w:val="FF0000"/>
          <w:szCs w:val="24"/>
        </w:rPr>
        <w:t>Please refer to the discussion on MAT in the Program Description section for additional information.</w:t>
      </w:r>
    </w:p>
    <w:p w14:paraId="2F9ADBDA" w14:textId="77777777" w:rsidR="00427042" w:rsidRDefault="00427042" w:rsidP="0037678B">
      <w:pPr>
        <w:tabs>
          <w:tab w:val="left" w:pos="1239"/>
          <w:tab w:val="left" w:pos="1240"/>
        </w:tabs>
        <w:spacing w:line="240" w:lineRule="auto"/>
        <w:rPr>
          <w:rFonts w:cs="Times New Roman"/>
          <w:szCs w:val="24"/>
        </w:rPr>
      </w:pPr>
    </w:p>
    <w:p w14:paraId="10C481CC" w14:textId="77777777" w:rsidR="00F84238" w:rsidRPr="0037678B" w:rsidRDefault="00F84238" w:rsidP="0037678B">
      <w:pPr>
        <w:tabs>
          <w:tab w:val="left" w:pos="1239"/>
          <w:tab w:val="left" w:pos="1240"/>
        </w:tabs>
        <w:spacing w:line="240" w:lineRule="auto"/>
        <w:rPr>
          <w:rFonts w:cs="Times New Roman"/>
          <w:szCs w:val="24"/>
        </w:rPr>
      </w:pPr>
    </w:p>
    <w:p w14:paraId="02D22262" w14:textId="4B3F16FC" w:rsidR="00F84238" w:rsidRDefault="00427042" w:rsidP="0037678B">
      <w:pPr>
        <w:tabs>
          <w:tab w:val="left" w:pos="1239"/>
          <w:tab w:val="left" w:pos="1240"/>
        </w:tabs>
        <w:spacing w:line="240" w:lineRule="auto"/>
        <w:rPr>
          <w:rFonts w:cs="Times New Roman"/>
          <w:color w:val="FF0000"/>
          <w:szCs w:val="24"/>
        </w:rPr>
      </w:pPr>
      <w:r w:rsidRPr="00427042">
        <w:rPr>
          <w:rFonts w:cs="Times New Roman"/>
          <w:color w:val="FF0000"/>
          <w:szCs w:val="24"/>
        </w:rPr>
        <w:t>Discuss the applicant’s commitment to admit and provide evidence-based interventions to participants with opioid and/or other substance abuse, including strategies for early assessment and entry into treatment to prevent overdose.</w:t>
      </w:r>
    </w:p>
    <w:p w14:paraId="4E61A008" w14:textId="12452E9F" w:rsidR="00427042" w:rsidRDefault="00427042" w:rsidP="0037678B">
      <w:pPr>
        <w:tabs>
          <w:tab w:val="left" w:pos="1239"/>
          <w:tab w:val="left" w:pos="1240"/>
        </w:tabs>
        <w:spacing w:line="240" w:lineRule="auto"/>
        <w:rPr>
          <w:rFonts w:cs="Times New Roman"/>
          <w:color w:val="FF0000"/>
          <w:szCs w:val="24"/>
        </w:rPr>
      </w:pPr>
    </w:p>
    <w:p w14:paraId="031A49D4" w14:textId="77777777" w:rsidR="00427042" w:rsidRPr="0037678B" w:rsidRDefault="00427042" w:rsidP="0037678B">
      <w:pPr>
        <w:tabs>
          <w:tab w:val="left" w:pos="1239"/>
          <w:tab w:val="left" w:pos="1240"/>
        </w:tabs>
        <w:spacing w:line="240" w:lineRule="auto"/>
        <w:rPr>
          <w:rFonts w:cs="Times New Roman"/>
          <w:szCs w:val="24"/>
        </w:rPr>
      </w:pPr>
    </w:p>
    <w:p w14:paraId="2568137D" w14:textId="0204CA2E" w:rsidR="00F84238" w:rsidRDefault="00427042" w:rsidP="0037678B">
      <w:pPr>
        <w:tabs>
          <w:tab w:val="left" w:pos="1239"/>
          <w:tab w:val="left" w:pos="1240"/>
        </w:tabs>
        <w:spacing w:line="240" w:lineRule="auto"/>
        <w:rPr>
          <w:rFonts w:cs="Times New Roman"/>
          <w:szCs w:val="24"/>
        </w:rPr>
      </w:pPr>
      <w:r w:rsidRPr="00427042">
        <w:rPr>
          <w:rFonts w:cs="Times New Roman"/>
          <w:color w:val="FF0000"/>
          <w:szCs w:val="24"/>
        </w:rPr>
        <w:t>Describe the plan to provide treatment and services to address opioid, stimulant, and substance abuse reduction.</w:t>
      </w:r>
    </w:p>
    <w:p w14:paraId="4F517CDE" w14:textId="25BC1651" w:rsidR="00F84238" w:rsidRDefault="00F84238" w:rsidP="0037678B">
      <w:pPr>
        <w:tabs>
          <w:tab w:val="left" w:pos="1239"/>
          <w:tab w:val="left" w:pos="1240"/>
        </w:tabs>
        <w:spacing w:line="240" w:lineRule="auto"/>
        <w:rPr>
          <w:rFonts w:cs="Times New Roman"/>
          <w:szCs w:val="24"/>
        </w:rPr>
      </w:pPr>
    </w:p>
    <w:p w14:paraId="3BB0F75E" w14:textId="77777777" w:rsidR="00427042" w:rsidRDefault="00427042" w:rsidP="0037678B">
      <w:pPr>
        <w:tabs>
          <w:tab w:val="left" w:pos="1239"/>
          <w:tab w:val="left" w:pos="1240"/>
        </w:tabs>
        <w:spacing w:line="240" w:lineRule="auto"/>
        <w:rPr>
          <w:rFonts w:cs="Times New Roman"/>
          <w:szCs w:val="24"/>
        </w:rPr>
      </w:pPr>
    </w:p>
    <w:p w14:paraId="5A8E77F4" w14:textId="32A38FD5" w:rsidR="00427042" w:rsidRDefault="00427042" w:rsidP="00427042">
      <w:pPr>
        <w:tabs>
          <w:tab w:val="left" w:pos="1239"/>
          <w:tab w:val="left" w:pos="1240"/>
        </w:tabs>
        <w:spacing w:line="240" w:lineRule="auto"/>
        <w:rPr>
          <w:rFonts w:cs="Times New Roman"/>
          <w:color w:val="FF0000"/>
          <w:szCs w:val="24"/>
        </w:rPr>
      </w:pPr>
      <w:r w:rsidRPr="00427042">
        <w:rPr>
          <w:rFonts w:cs="Times New Roman"/>
          <w:color w:val="FF0000"/>
          <w:szCs w:val="24"/>
        </w:rPr>
        <w:t>Describe how any budget expenses that are not specifically tied to the courts and criminal justice processes are reasonable and their use tied specifically back to the objectives of the drug court.</w:t>
      </w:r>
    </w:p>
    <w:p w14:paraId="47D1B8D1" w14:textId="53AC0CFB" w:rsidR="00427042" w:rsidRDefault="00427042" w:rsidP="00427042">
      <w:pPr>
        <w:tabs>
          <w:tab w:val="left" w:pos="1239"/>
          <w:tab w:val="left" w:pos="1240"/>
        </w:tabs>
        <w:spacing w:line="240" w:lineRule="auto"/>
        <w:rPr>
          <w:rFonts w:cs="Times New Roman"/>
          <w:color w:val="FF0000"/>
          <w:szCs w:val="24"/>
        </w:rPr>
      </w:pPr>
    </w:p>
    <w:p w14:paraId="0A7AD7F9" w14:textId="77777777" w:rsidR="00427042" w:rsidRPr="00427042" w:rsidRDefault="00427042" w:rsidP="00427042">
      <w:pPr>
        <w:tabs>
          <w:tab w:val="left" w:pos="1239"/>
          <w:tab w:val="left" w:pos="1240"/>
        </w:tabs>
        <w:spacing w:line="240" w:lineRule="auto"/>
        <w:rPr>
          <w:rFonts w:cs="Times New Roman"/>
          <w:color w:val="FF0000"/>
          <w:szCs w:val="24"/>
        </w:rPr>
      </w:pPr>
    </w:p>
    <w:p w14:paraId="30B7BC70" w14:textId="39CFFFFD" w:rsidR="006275C0" w:rsidRPr="008A01C5" w:rsidRDefault="00427042" w:rsidP="00427042">
      <w:pPr>
        <w:tabs>
          <w:tab w:val="left" w:pos="1239"/>
          <w:tab w:val="left" w:pos="1240"/>
        </w:tabs>
        <w:spacing w:line="240" w:lineRule="auto"/>
        <w:rPr>
          <w:rFonts w:cs="Times New Roman"/>
          <w:i/>
          <w:iCs/>
          <w:color w:val="FF0000"/>
          <w:szCs w:val="24"/>
        </w:rPr>
      </w:pPr>
      <w:r w:rsidRPr="008A01C5">
        <w:rPr>
          <w:rFonts w:cs="Times New Roman"/>
          <w:i/>
          <w:iCs/>
          <w:color w:val="FF0000"/>
          <w:szCs w:val="24"/>
        </w:rPr>
        <w:t>Applicants should budget to have up to three team members attend up to two conferences or trainings per year to support ongoing capacity and success in implementation.</w:t>
      </w:r>
    </w:p>
    <w:p w14:paraId="7B9C71FC" w14:textId="340EA28C" w:rsidR="002571A9" w:rsidRDefault="002571A9" w:rsidP="00427042">
      <w:pPr>
        <w:tabs>
          <w:tab w:val="left" w:pos="1239"/>
          <w:tab w:val="left" w:pos="1240"/>
        </w:tabs>
        <w:spacing w:line="240" w:lineRule="auto"/>
        <w:rPr>
          <w:rFonts w:cs="Times New Roman"/>
          <w:color w:val="FF0000"/>
          <w:szCs w:val="24"/>
        </w:rPr>
      </w:pPr>
    </w:p>
    <w:p w14:paraId="307EAC87" w14:textId="06AD7E74" w:rsidR="006F6D0B" w:rsidRDefault="006F6D0B" w:rsidP="00427042">
      <w:pPr>
        <w:tabs>
          <w:tab w:val="left" w:pos="1239"/>
          <w:tab w:val="left" w:pos="1240"/>
        </w:tabs>
        <w:spacing w:line="240" w:lineRule="auto"/>
        <w:rPr>
          <w:rFonts w:cs="Times New Roman"/>
          <w:color w:val="FF0000"/>
          <w:szCs w:val="24"/>
        </w:rPr>
      </w:pPr>
    </w:p>
    <w:p w14:paraId="48D8DF96" w14:textId="77777777" w:rsidR="006F6D0B" w:rsidRDefault="006F6D0B" w:rsidP="00427042">
      <w:pPr>
        <w:tabs>
          <w:tab w:val="left" w:pos="1239"/>
          <w:tab w:val="left" w:pos="1240"/>
        </w:tabs>
        <w:spacing w:line="240" w:lineRule="auto"/>
        <w:rPr>
          <w:rFonts w:cs="Times New Roman"/>
          <w:color w:val="FF0000"/>
          <w:szCs w:val="24"/>
        </w:rPr>
      </w:pPr>
    </w:p>
    <w:p w14:paraId="08BCE15D" w14:textId="77777777"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 xml:space="preserve">Describe how the implementation plan will be launched for a new adult drug court program or the proposed enhancement to an existing adult drug court, including its objectives and how they tie to the criminal justice purpose of the program. Provide the following information: </w:t>
      </w:r>
    </w:p>
    <w:p w14:paraId="7A598B67" w14:textId="27AF3CD1"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lastRenderedPageBreak/>
        <w:t>Referral, screening, and assessment process</w:t>
      </w:r>
    </w:p>
    <w:p w14:paraId="0AD23EB0" w14:textId="11626485"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Eligibility requirements</w:t>
      </w:r>
    </w:p>
    <w:p w14:paraId="40354F72" w14:textId="328A8F3B"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Structure of the drug court (pre-, post-, plea, etc.)</w:t>
      </w:r>
    </w:p>
    <w:p w14:paraId="1A626306" w14:textId="335767BF"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Length and phases of the program</w:t>
      </w:r>
    </w:p>
    <w:p w14:paraId="2D3CD685" w14:textId="513D3170"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Case management process</w:t>
      </w:r>
    </w:p>
    <w:p w14:paraId="6BDAE4CC" w14:textId="6384D90B"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Community supervision</w:t>
      </w:r>
    </w:p>
    <w:p w14:paraId="53B92030" w14:textId="39CD8DDD"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Availability of evidence-based treatment services</w:t>
      </w:r>
    </w:p>
    <w:p w14:paraId="37E10797" w14:textId="25255DE2"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Recovery support services delivery plan</w:t>
      </w:r>
    </w:p>
    <w:p w14:paraId="7459CFFB" w14:textId="0B7544B2"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Judicial supervision</w:t>
      </w:r>
    </w:p>
    <w:p w14:paraId="1834A260" w14:textId="1DDE06A6"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Process for randomized drug testing</w:t>
      </w:r>
    </w:p>
    <w:p w14:paraId="3395A4B5" w14:textId="6865EDA6"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Incentives and sanctions: Demonstrate an understanding that relapse is a part of the substance abuse recovery process and is taken into consideration in the development of incentives and sanctions.</w:t>
      </w:r>
    </w:p>
    <w:p w14:paraId="39E3E36C" w14:textId="1CD5FEF1" w:rsidR="00F731CD" w:rsidRP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Graduation requirements and expulsion criteria</w:t>
      </w:r>
    </w:p>
    <w:p w14:paraId="5436C1E9" w14:textId="1DD52ADC" w:rsidR="00F731CD" w:rsidRDefault="00F731CD" w:rsidP="00F731CD">
      <w:pPr>
        <w:pStyle w:val="ListParagraph"/>
        <w:numPr>
          <w:ilvl w:val="0"/>
          <w:numId w:val="31"/>
        </w:numPr>
        <w:tabs>
          <w:tab w:val="left" w:pos="1239"/>
          <w:tab w:val="left" w:pos="1240"/>
        </w:tabs>
        <w:spacing w:line="240" w:lineRule="auto"/>
        <w:rPr>
          <w:rFonts w:cs="Times New Roman"/>
          <w:color w:val="FF0000"/>
          <w:szCs w:val="24"/>
        </w:rPr>
      </w:pPr>
      <w:r w:rsidRPr="00F731CD">
        <w:rPr>
          <w:rFonts w:cs="Times New Roman"/>
          <w:color w:val="FF0000"/>
          <w:szCs w:val="24"/>
        </w:rPr>
        <w:t>Restitution costs and all fees required for program participation, including identifying how fees will be absorbed back into the program. Include whether the program fees present a barrier to participation and the measures available to reduce or waive fees for indigent participants.</w:t>
      </w:r>
    </w:p>
    <w:p w14:paraId="15DA0A53" w14:textId="77777777" w:rsidR="00F731CD" w:rsidRPr="00F731CD" w:rsidRDefault="00F731CD" w:rsidP="00F731CD">
      <w:pPr>
        <w:pStyle w:val="ListParagraph"/>
        <w:tabs>
          <w:tab w:val="left" w:pos="1239"/>
          <w:tab w:val="left" w:pos="1240"/>
        </w:tabs>
        <w:spacing w:line="240" w:lineRule="auto"/>
        <w:ind w:left="720" w:firstLine="0"/>
        <w:rPr>
          <w:rFonts w:cs="Times New Roman"/>
          <w:color w:val="FF0000"/>
          <w:szCs w:val="24"/>
        </w:rPr>
      </w:pPr>
    </w:p>
    <w:p w14:paraId="67B28E22" w14:textId="77777777" w:rsidR="006F6D0B" w:rsidRDefault="006F6D0B" w:rsidP="00F731CD">
      <w:pPr>
        <w:tabs>
          <w:tab w:val="left" w:pos="1239"/>
          <w:tab w:val="left" w:pos="1240"/>
        </w:tabs>
        <w:spacing w:line="240" w:lineRule="auto"/>
        <w:rPr>
          <w:rFonts w:cs="Times New Roman"/>
          <w:color w:val="FF0000"/>
          <w:szCs w:val="24"/>
        </w:rPr>
      </w:pPr>
    </w:p>
    <w:p w14:paraId="53B9D98A" w14:textId="43066737"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 xml:space="preserve">Describe which, if any, evidence-based </w:t>
      </w:r>
      <w:proofErr w:type="gramStart"/>
      <w:r w:rsidRPr="00F731CD">
        <w:rPr>
          <w:rFonts w:cs="Times New Roman"/>
          <w:color w:val="FF0000"/>
          <w:szCs w:val="24"/>
        </w:rPr>
        <w:t>principles</w:t>
      </w:r>
      <w:proofErr w:type="gramEnd"/>
      <w:r w:rsidRPr="00F731CD">
        <w:rPr>
          <w:rFonts w:cs="Times New Roman"/>
          <w:color w:val="FF0000"/>
          <w:szCs w:val="24"/>
        </w:rPr>
        <w:t xml:space="preserve"> and practices included in the NADCP drug court standards will be implemented.</w:t>
      </w:r>
    </w:p>
    <w:p w14:paraId="4579E9C1" w14:textId="09FC46FC" w:rsidR="00F731CD" w:rsidRDefault="00F731CD" w:rsidP="00F731CD">
      <w:pPr>
        <w:tabs>
          <w:tab w:val="left" w:pos="1239"/>
          <w:tab w:val="left" w:pos="1240"/>
        </w:tabs>
        <w:spacing w:line="240" w:lineRule="auto"/>
        <w:rPr>
          <w:rFonts w:cs="Times New Roman"/>
          <w:color w:val="FF0000"/>
          <w:szCs w:val="24"/>
        </w:rPr>
      </w:pPr>
    </w:p>
    <w:p w14:paraId="2E3BEFBD" w14:textId="77777777" w:rsidR="00F731CD" w:rsidRPr="00F731CD" w:rsidRDefault="00F731CD" w:rsidP="00F731CD">
      <w:pPr>
        <w:tabs>
          <w:tab w:val="left" w:pos="1239"/>
          <w:tab w:val="left" w:pos="1240"/>
        </w:tabs>
        <w:spacing w:line="240" w:lineRule="auto"/>
        <w:rPr>
          <w:rFonts w:cs="Times New Roman"/>
          <w:color w:val="FF0000"/>
          <w:szCs w:val="24"/>
        </w:rPr>
      </w:pPr>
    </w:p>
    <w:p w14:paraId="7A38C38C" w14:textId="3782B724" w:rsidR="006F6D0B"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 xml:space="preserve">Describe how the treatment provider(s) will be selected and address the frequency with which key treatment court members will monitor the providers. Monitoring should ensure that the treatment is effective. </w:t>
      </w:r>
    </w:p>
    <w:p w14:paraId="5A126583" w14:textId="77777777" w:rsidR="006F6D0B" w:rsidRDefault="006F6D0B" w:rsidP="00F731CD">
      <w:pPr>
        <w:tabs>
          <w:tab w:val="left" w:pos="1239"/>
          <w:tab w:val="left" w:pos="1240"/>
        </w:tabs>
        <w:spacing w:line="240" w:lineRule="auto"/>
        <w:rPr>
          <w:rFonts w:cs="Times New Roman"/>
          <w:color w:val="FF0000"/>
          <w:szCs w:val="24"/>
        </w:rPr>
      </w:pPr>
    </w:p>
    <w:p w14:paraId="6CECAD79" w14:textId="77777777" w:rsidR="006F6D0B" w:rsidRDefault="006F6D0B" w:rsidP="00F731CD">
      <w:pPr>
        <w:tabs>
          <w:tab w:val="left" w:pos="1239"/>
          <w:tab w:val="left" w:pos="1240"/>
        </w:tabs>
        <w:spacing w:line="240" w:lineRule="auto"/>
        <w:rPr>
          <w:rFonts w:cs="Times New Roman"/>
          <w:color w:val="FF0000"/>
          <w:szCs w:val="24"/>
        </w:rPr>
      </w:pPr>
    </w:p>
    <w:p w14:paraId="1BDB716E" w14:textId="7BBF1745"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Describe the evidence base for the drug and other treatment intervention(s) to be used and how it is responsive to the needs of the target population.</w:t>
      </w:r>
    </w:p>
    <w:p w14:paraId="1407E568" w14:textId="0DF88666" w:rsidR="00F731CD" w:rsidRDefault="00F731CD" w:rsidP="00F731CD">
      <w:pPr>
        <w:tabs>
          <w:tab w:val="left" w:pos="1239"/>
          <w:tab w:val="left" w:pos="1240"/>
        </w:tabs>
        <w:spacing w:line="240" w:lineRule="auto"/>
        <w:rPr>
          <w:rFonts w:cs="Times New Roman"/>
          <w:color w:val="FF0000"/>
          <w:szCs w:val="24"/>
        </w:rPr>
      </w:pPr>
    </w:p>
    <w:p w14:paraId="1248B2B3" w14:textId="77777777" w:rsidR="00F731CD" w:rsidRPr="00F731CD" w:rsidRDefault="00F731CD" w:rsidP="00F731CD">
      <w:pPr>
        <w:tabs>
          <w:tab w:val="left" w:pos="1239"/>
          <w:tab w:val="left" w:pos="1240"/>
        </w:tabs>
        <w:spacing w:line="240" w:lineRule="auto"/>
        <w:rPr>
          <w:rFonts w:cs="Times New Roman"/>
          <w:color w:val="FF0000"/>
          <w:szCs w:val="24"/>
        </w:rPr>
      </w:pPr>
    </w:p>
    <w:p w14:paraId="4C9B4AD3" w14:textId="4C68F65C"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Describe the range of treatment modalities that will be provided to address the substance abuse, mental illness, and cognitive behavioral needs of participants.</w:t>
      </w:r>
    </w:p>
    <w:p w14:paraId="71BFF2F2" w14:textId="6BD831B6" w:rsidR="00F731CD" w:rsidRDefault="00F731CD" w:rsidP="00F731CD">
      <w:pPr>
        <w:tabs>
          <w:tab w:val="left" w:pos="1239"/>
          <w:tab w:val="left" w:pos="1240"/>
        </w:tabs>
        <w:spacing w:line="240" w:lineRule="auto"/>
        <w:rPr>
          <w:rFonts w:cs="Times New Roman"/>
          <w:color w:val="FF0000"/>
          <w:szCs w:val="24"/>
        </w:rPr>
      </w:pPr>
    </w:p>
    <w:p w14:paraId="5FF80070" w14:textId="77777777" w:rsidR="00F731CD" w:rsidRPr="00F731CD" w:rsidRDefault="00F731CD" w:rsidP="00F731CD">
      <w:pPr>
        <w:tabs>
          <w:tab w:val="left" w:pos="1239"/>
          <w:tab w:val="left" w:pos="1240"/>
        </w:tabs>
        <w:spacing w:line="240" w:lineRule="auto"/>
        <w:rPr>
          <w:rFonts w:cs="Times New Roman"/>
          <w:color w:val="FF0000"/>
          <w:szCs w:val="24"/>
        </w:rPr>
      </w:pPr>
    </w:p>
    <w:p w14:paraId="642CDCFE" w14:textId="77777777" w:rsidR="006F6D0B"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 xml:space="preserve">Describe how the court will identify, assess, and prioritize participation and services for high-risk/high-need persons. </w:t>
      </w:r>
    </w:p>
    <w:p w14:paraId="75C87E81" w14:textId="77777777" w:rsidR="006F6D0B" w:rsidRDefault="006F6D0B" w:rsidP="00F731CD">
      <w:pPr>
        <w:tabs>
          <w:tab w:val="left" w:pos="1239"/>
          <w:tab w:val="left" w:pos="1240"/>
        </w:tabs>
        <w:spacing w:line="240" w:lineRule="auto"/>
        <w:rPr>
          <w:rFonts w:cs="Times New Roman"/>
          <w:color w:val="FF0000"/>
          <w:szCs w:val="24"/>
        </w:rPr>
      </w:pPr>
    </w:p>
    <w:p w14:paraId="43789160" w14:textId="77777777" w:rsidR="006F6D0B" w:rsidRDefault="006F6D0B" w:rsidP="00F731CD">
      <w:pPr>
        <w:tabs>
          <w:tab w:val="left" w:pos="1239"/>
          <w:tab w:val="left" w:pos="1240"/>
        </w:tabs>
        <w:spacing w:line="240" w:lineRule="auto"/>
        <w:rPr>
          <w:rFonts w:cs="Times New Roman"/>
          <w:color w:val="FF0000"/>
          <w:szCs w:val="24"/>
        </w:rPr>
      </w:pPr>
    </w:p>
    <w:p w14:paraId="293913D6" w14:textId="77777777" w:rsidR="006F6D0B"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 xml:space="preserve">Identify the validated assessment tool that will be used. </w:t>
      </w:r>
    </w:p>
    <w:p w14:paraId="524A5A04" w14:textId="77777777" w:rsidR="006F6D0B" w:rsidRDefault="006F6D0B" w:rsidP="00F731CD">
      <w:pPr>
        <w:tabs>
          <w:tab w:val="left" w:pos="1239"/>
          <w:tab w:val="left" w:pos="1240"/>
        </w:tabs>
        <w:spacing w:line="240" w:lineRule="auto"/>
        <w:rPr>
          <w:rFonts w:cs="Times New Roman"/>
          <w:color w:val="FF0000"/>
          <w:szCs w:val="24"/>
        </w:rPr>
      </w:pPr>
    </w:p>
    <w:p w14:paraId="179A007F" w14:textId="77777777" w:rsidR="006F6D0B" w:rsidRDefault="006F6D0B" w:rsidP="00F731CD">
      <w:pPr>
        <w:tabs>
          <w:tab w:val="left" w:pos="1239"/>
          <w:tab w:val="left" w:pos="1240"/>
        </w:tabs>
        <w:spacing w:line="240" w:lineRule="auto"/>
        <w:rPr>
          <w:rFonts w:cs="Times New Roman"/>
          <w:color w:val="FF0000"/>
          <w:szCs w:val="24"/>
        </w:rPr>
      </w:pPr>
    </w:p>
    <w:p w14:paraId="64ADAF56" w14:textId="77777777" w:rsidR="006F6D0B" w:rsidRDefault="006F6D0B" w:rsidP="00F731CD">
      <w:pPr>
        <w:tabs>
          <w:tab w:val="left" w:pos="1239"/>
          <w:tab w:val="left" w:pos="1240"/>
        </w:tabs>
        <w:spacing w:line="240" w:lineRule="auto"/>
        <w:rPr>
          <w:rFonts w:cs="Times New Roman"/>
          <w:color w:val="FF0000"/>
          <w:szCs w:val="24"/>
        </w:rPr>
      </w:pPr>
    </w:p>
    <w:p w14:paraId="7C924D87" w14:textId="0A11B732"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 xml:space="preserve">Provide information on why the specific assessment tool was </w:t>
      </w:r>
      <w:proofErr w:type="gramStart"/>
      <w:r w:rsidRPr="00F731CD">
        <w:rPr>
          <w:rFonts w:cs="Times New Roman"/>
          <w:color w:val="FF0000"/>
          <w:szCs w:val="24"/>
        </w:rPr>
        <w:t>selected, and</w:t>
      </w:r>
      <w:proofErr w:type="gramEnd"/>
      <w:r w:rsidRPr="00F731CD">
        <w:rPr>
          <w:rFonts w:cs="Times New Roman"/>
          <w:color w:val="FF0000"/>
          <w:szCs w:val="24"/>
        </w:rPr>
        <w:t xml:space="preserve"> identify who will </w:t>
      </w:r>
      <w:r w:rsidRPr="00F731CD">
        <w:rPr>
          <w:rFonts w:cs="Times New Roman"/>
          <w:color w:val="FF0000"/>
          <w:szCs w:val="24"/>
        </w:rPr>
        <w:lastRenderedPageBreak/>
        <w:t>administer the tool.</w:t>
      </w:r>
    </w:p>
    <w:p w14:paraId="4CBFE5AE" w14:textId="78DB22FE" w:rsidR="00F731CD" w:rsidRDefault="00F731CD" w:rsidP="00F731CD">
      <w:pPr>
        <w:tabs>
          <w:tab w:val="left" w:pos="1239"/>
          <w:tab w:val="left" w:pos="1240"/>
        </w:tabs>
        <w:spacing w:line="240" w:lineRule="auto"/>
        <w:rPr>
          <w:rFonts w:cs="Times New Roman"/>
          <w:color w:val="FF0000"/>
          <w:szCs w:val="24"/>
        </w:rPr>
      </w:pPr>
    </w:p>
    <w:p w14:paraId="1C52A73D" w14:textId="77777777" w:rsidR="00F731CD" w:rsidRPr="00F731CD" w:rsidRDefault="00F731CD" w:rsidP="00F731CD">
      <w:pPr>
        <w:tabs>
          <w:tab w:val="left" w:pos="1239"/>
          <w:tab w:val="left" w:pos="1240"/>
        </w:tabs>
        <w:spacing w:line="240" w:lineRule="auto"/>
        <w:rPr>
          <w:rFonts w:cs="Times New Roman"/>
          <w:color w:val="FF0000"/>
          <w:szCs w:val="24"/>
        </w:rPr>
      </w:pPr>
    </w:p>
    <w:p w14:paraId="13B51BD2" w14:textId="29E698AB"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If a post-adjudication drug court model is proposed, discuss how the concept of “early intervention” will be implemented.</w:t>
      </w:r>
    </w:p>
    <w:p w14:paraId="0E7B92DE" w14:textId="35BE11B6" w:rsidR="00F731CD" w:rsidRDefault="00F731CD" w:rsidP="00F731CD">
      <w:pPr>
        <w:tabs>
          <w:tab w:val="left" w:pos="1239"/>
          <w:tab w:val="left" w:pos="1240"/>
        </w:tabs>
        <w:spacing w:line="240" w:lineRule="auto"/>
        <w:rPr>
          <w:rFonts w:cs="Times New Roman"/>
          <w:color w:val="FF0000"/>
          <w:szCs w:val="24"/>
        </w:rPr>
      </w:pPr>
    </w:p>
    <w:p w14:paraId="57BA3C65" w14:textId="77777777" w:rsidR="00F731CD" w:rsidRPr="00F731CD" w:rsidRDefault="00F731CD" w:rsidP="00F731CD">
      <w:pPr>
        <w:tabs>
          <w:tab w:val="left" w:pos="1239"/>
          <w:tab w:val="left" w:pos="1240"/>
        </w:tabs>
        <w:spacing w:line="240" w:lineRule="auto"/>
        <w:rPr>
          <w:rFonts w:cs="Times New Roman"/>
          <w:color w:val="FF0000"/>
          <w:szCs w:val="24"/>
        </w:rPr>
      </w:pPr>
    </w:p>
    <w:p w14:paraId="25F910CC" w14:textId="1EABE142"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Discuss how the community has been engaged in the planning or operations of the ADC and describe the community partnerships available to support the program.</w:t>
      </w:r>
    </w:p>
    <w:p w14:paraId="42ED7067" w14:textId="29FDE793" w:rsidR="00F731CD" w:rsidRDefault="00F731CD" w:rsidP="00F731CD">
      <w:pPr>
        <w:tabs>
          <w:tab w:val="left" w:pos="1239"/>
          <w:tab w:val="left" w:pos="1240"/>
        </w:tabs>
        <w:spacing w:line="240" w:lineRule="auto"/>
        <w:rPr>
          <w:rFonts w:cs="Times New Roman"/>
          <w:color w:val="FF0000"/>
          <w:szCs w:val="24"/>
        </w:rPr>
      </w:pPr>
    </w:p>
    <w:p w14:paraId="0CA9C92C" w14:textId="77777777" w:rsidR="00F731CD" w:rsidRPr="00F731CD" w:rsidRDefault="00F731CD" w:rsidP="00F731CD">
      <w:pPr>
        <w:tabs>
          <w:tab w:val="left" w:pos="1239"/>
          <w:tab w:val="left" w:pos="1240"/>
        </w:tabs>
        <w:spacing w:line="240" w:lineRule="auto"/>
        <w:rPr>
          <w:rFonts w:cs="Times New Roman"/>
          <w:color w:val="FF0000"/>
          <w:szCs w:val="24"/>
        </w:rPr>
      </w:pPr>
    </w:p>
    <w:p w14:paraId="5F061CDA" w14:textId="68975D7F"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Discuss how the court will make efforts to engage and support participants’ families.</w:t>
      </w:r>
    </w:p>
    <w:p w14:paraId="11EABA0A" w14:textId="74EFD07F" w:rsidR="00F731CD" w:rsidRDefault="00F731CD" w:rsidP="00F731CD">
      <w:pPr>
        <w:tabs>
          <w:tab w:val="left" w:pos="1239"/>
          <w:tab w:val="left" w:pos="1240"/>
        </w:tabs>
        <w:spacing w:line="240" w:lineRule="auto"/>
        <w:rPr>
          <w:rFonts w:cs="Times New Roman"/>
          <w:color w:val="FF0000"/>
          <w:szCs w:val="24"/>
        </w:rPr>
      </w:pPr>
    </w:p>
    <w:p w14:paraId="2F1E8130" w14:textId="77777777" w:rsidR="00F731CD" w:rsidRPr="00F731CD" w:rsidRDefault="00F731CD" w:rsidP="00F731CD">
      <w:pPr>
        <w:tabs>
          <w:tab w:val="left" w:pos="1239"/>
          <w:tab w:val="left" w:pos="1240"/>
        </w:tabs>
        <w:spacing w:line="240" w:lineRule="auto"/>
        <w:rPr>
          <w:rFonts w:cs="Times New Roman"/>
          <w:color w:val="FF0000"/>
          <w:szCs w:val="24"/>
        </w:rPr>
      </w:pPr>
    </w:p>
    <w:p w14:paraId="088DC0A0" w14:textId="404EDB64"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If trauma-informed care is proposed, discuss how the model will be implemented.</w:t>
      </w:r>
    </w:p>
    <w:p w14:paraId="2C4353B6" w14:textId="2DEF326D" w:rsidR="00F731CD" w:rsidRDefault="00F731CD" w:rsidP="00F731CD">
      <w:pPr>
        <w:tabs>
          <w:tab w:val="left" w:pos="1239"/>
          <w:tab w:val="left" w:pos="1240"/>
        </w:tabs>
        <w:spacing w:line="240" w:lineRule="auto"/>
        <w:rPr>
          <w:rFonts w:cs="Times New Roman"/>
          <w:color w:val="FF0000"/>
          <w:szCs w:val="24"/>
        </w:rPr>
      </w:pPr>
    </w:p>
    <w:p w14:paraId="4C6E5A1C" w14:textId="77777777" w:rsidR="00F731CD" w:rsidRPr="00F731CD" w:rsidRDefault="00F731CD" w:rsidP="00F731CD">
      <w:pPr>
        <w:tabs>
          <w:tab w:val="left" w:pos="1239"/>
          <w:tab w:val="left" w:pos="1240"/>
        </w:tabs>
        <w:spacing w:line="240" w:lineRule="auto"/>
        <w:rPr>
          <w:rFonts w:cs="Times New Roman"/>
          <w:color w:val="FF0000"/>
          <w:szCs w:val="24"/>
        </w:rPr>
      </w:pPr>
    </w:p>
    <w:p w14:paraId="41235D0B" w14:textId="4083CE32"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 xml:space="preserve">Demonstrate how the proposal conforms to the framework of the state drug court </w:t>
      </w:r>
      <w:proofErr w:type="gramStart"/>
      <w:r w:rsidRPr="00F731CD">
        <w:rPr>
          <w:rFonts w:cs="Times New Roman"/>
          <w:color w:val="FF0000"/>
          <w:szCs w:val="24"/>
        </w:rPr>
        <w:t>strategy, if</w:t>
      </w:r>
      <w:proofErr w:type="gramEnd"/>
      <w:r w:rsidRPr="00F731CD">
        <w:rPr>
          <w:rFonts w:cs="Times New Roman"/>
          <w:color w:val="FF0000"/>
          <w:szCs w:val="24"/>
        </w:rPr>
        <w:t xml:space="preserve"> one exists.</w:t>
      </w:r>
    </w:p>
    <w:p w14:paraId="1B8A2ED4" w14:textId="1F334C9D" w:rsidR="00F731CD" w:rsidRDefault="00F731CD" w:rsidP="00F731CD">
      <w:pPr>
        <w:tabs>
          <w:tab w:val="left" w:pos="1239"/>
          <w:tab w:val="left" w:pos="1240"/>
        </w:tabs>
        <w:spacing w:line="240" w:lineRule="auto"/>
        <w:rPr>
          <w:rFonts w:cs="Times New Roman"/>
          <w:color w:val="FF0000"/>
          <w:szCs w:val="24"/>
        </w:rPr>
      </w:pPr>
    </w:p>
    <w:p w14:paraId="0E0EF576" w14:textId="77777777" w:rsidR="00F731CD" w:rsidRPr="00F731CD" w:rsidRDefault="00F731CD" w:rsidP="00F731CD">
      <w:pPr>
        <w:tabs>
          <w:tab w:val="left" w:pos="1239"/>
          <w:tab w:val="left" w:pos="1240"/>
        </w:tabs>
        <w:spacing w:line="240" w:lineRule="auto"/>
        <w:rPr>
          <w:rFonts w:cs="Times New Roman"/>
          <w:color w:val="FF0000"/>
          <w:szCs w:val="24"/>
        </w:rPr>
      </w:pPr>
    </w:p>
    <w:p w14:paraId="04B53B34" w14:textId="6EEB5BD9"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Describe how participant treatment will be funded.</w:t>
      </w:r>
    </w:p>
    <w:p w14:paraId="562F8592" w14:textId="7824280C" w:rsidR="00F731CD" w:rsidRDefault="00F731CD" w:rsidP="00F731CD">
      <w:pPr>
        <w:tabs>
          <w:tab w:val="left" w:pos="1239"/>
          <w:tab w:val="left" w:pos="1240"/>
        </w:tabs>
        <w:spacing w:line="240" w:lineRule="auto"/>
        <w:rPr>
          <w:rFonts w:cs="Times New Roman"/>
          <w:color w:val="FF0000"/>
          <w:szCs w:val="24"/>
        </w:rPr>
      </w:pPr>
    </w:p>
    <w:p w14:paraId="1E2157C9" w14:textId="77777777" w:rsidR="00F731CD" w:rsidRPr="00F731CD" w:rsidRDefault="00F731CD" w:rsidP="00F731CD">
      <w:pPr>
        <w:tabs>
          <w:tab w:val="left" w:pos="1239"/>
          <w:tab w:val="left" w:pos="1240"/>
        </w:tabs>
        <w:spacing w:line="240" w:lineRule="auto"/>
        <w:rPr>
          <w:rFonts w:cs="Times New Roman"/>
          <w:color w:val="FF0000"/>
          <w:szCs w:val="24"/>
        </w:rPr>
      </w:pPr>
    </w:p>
    <w:p w14:paraId="37ACE2F4" w14:textId="00318494"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Describe the plan to provide treatment and services to address opioid, stimulant, and substance abuse reduction.</w:t>
      </w:r>
    </w:p>
    <w:p w14:paraId="06B7CAFB" w14:textId="53F2AEEA" w:rsidR="00F731CD" w:rsidRDefault="00F731CD" w:rsidP="00F731CD">
      <w:pPr>
        <w:tabs>
          <w:tab w:val="left" w:pos="1239"/>
          <w:tab w:val="left" w:pos="1240"/>
        </w:tabs>
        <w:spacing w:line="240" w:lineRule="auto"/>
        <w:rPr>
          <w:rFonts w:cs="Times New Roman"/>
          <w:color w:val="FF0000"/>
          <w:szCs w:val="24"/>
        </w:rPr>
      </w:pPr>
    </w:p>
    <w:p w14:paraId="202D23E9" w14:textId="77777777" w:rsidR="00F731CD" w:rsidRPr="00F731CD" w:rsidRDefault="00F731CD" w:rsidP="00F731CD">
      <w:pPr>
        <w:tabs>
          <w:tab w:val="left" w:pos="1239"/>
          <w:tab w:val="left" w:pos="1240"/>
        </w:tabs>
        <w:spacing w:line="240" w:lineRule="auto"/>
        <w:rPr>
          <w:rFonts w:cs="Times New Roman"/>
          <w:color w:val="FF0000"/>
          <w:szCs w:val="24"/>
        </w:rPr>
      </w:pPr>
    </w:p>
    <w:p w14:paraId="4809C267" w14:textId="6A0B0310" w:rsidR="00F731CD" w:rsidRDefault="00F731CD" w:rsidP="00F731CD">
      <w:pPr>
        <w:tabs>
          <w:tab w:val="left" w:pos="1239"/>
          <w:tab w:val="left" w:pos="1240"/>
        </w:tabs>
        <w:spacing w:line="240" w:lineRule="auto"/>
        <w:rPr>
          <w:rFonts w:cs="Times New Roman"/>
          <w:color w:val="FF0000"/>
          <w:szCs w:val="24"/>
        </w:rPr>
      </w:pPr>
      <w:r w:rsidRPr="00F731CD">
        <w:rPr>
          <w:rFonts w:cs="Times New Roman"/>
          <w:color w:val="FF0000"/>
          <w:szCs w:val="24"/>
        </w:rPr>
        <w:t>If delivering recovery support services, describe the agency and personnel that will administer the</w:t>
      </w:r>
      <w:r>
        <w:rPr>
          <w:rFonts w:cs="Times New Roman"/>
          <w:color w:val="FF0000"/>
          <w:szCs w:val="24"/>
        </w:rPr>
        <w:t xml:space="preserve"> </w:t>
      </w:r>
      <w:r w:rsidRPr="00F731CD">
        <w:rPr>
          <w:rFonts w:cs="Times New Roman"/>
          <w:color w:val="FF0000"/>
          <w:szCs w:val="24"/>
        </w:rPr>
        <w:t>services and how those services are coordinated.</w:t>
      </w:r>
    </w:p>
    <w:p w14:paraId="4381791E" w14:textId="59105AD9" w:rsidR="00F731CD" w:rsidRDefault="00F731CD" w:rsidP="00F731CD">
      <w:pPr>
        <w:tabs>
          <w:tab w:val="left" w:pos="1239"/>
          <w:tab w:val="left" w:pos="1240"/>
        </w:tabs>
        <w:spacing w:line="240" w:lineRule="auto"/>
        <w:rPr>
          <w:rFonts w:cs="Times New Roman"/>
          <w:color w:val="FF0000"/>
          <w:szCs w:val="24"/>
        </w:rPr>
      </w:pPr>
    </w:p>
    <w:p w14:paraId="637A26B3" w14:textId="77777777" w:rsidR="00F731CD" w:rsidRPr="00F731CD" w:rsidRDefault="00F731CD" w:rsidP="00F731CD">
      <w:pPr>
        <w:tabs>
          <w:tab w:val="left" w:pos="1239"/>
          <w:tab w:val="left" w:pos="1240"/>
        </w:tabs>
        <w:spacing w:line="240" w:lineRule="auto"/>
        <w:rPr>
          <w:rFonts w:cs="Times New Roman"/>
          <w:color w:val="FF0000"/>
          <w:szCs w:val="24"/>
        </w:rPr>
      </w:pPr>
    </w:p>
    <w:p w14:paraId="61FF0539" w14:textId="3973B9E4" w:rsidR="002571A9" w:rsidRDefault="00F731CD" w:rsidP="00F731CD">
      <w:pPr>
        <w:tabs>
          <w:tab w:val="left" w:pos="1239"/>
          <w:tab w:val="left" w:pos="1240"/>
        </w:tabs>
        <w:spacing w:line="240" w:lineRule="auto"/>
        <w:rPr>
          <w:rFonts w:cs="Times New Roman"/>
          <w:color w:val="FF0000"/>
          <w:szCs w:val="24"/>
        </w:rPr>
      </w:pPr>
      <w:r w:rsidRPr="008A01C5">
        <w:rPr>
          <w:rFonts w:cs="Times New Roman"/>
          <w:i/>
          <w:iCs/>
          <w:color w:val="FF0000"/>
          <w:szCs w:val="24"/>
        </w:rPr>
        <w:t xml:space="preserve">For enhancement activities, if relevant, </w:t>
      </w:r>
      <w:r w:rsidRPr="00F731CD">
        <w:rPr>
          <w:rFonts w:cs="Times New Roman"/>
          <w:color w:val="FF0000"/>
          <w:szCs w:val="24"/>
        </w:rPr>
        <w:t>Identify the enhancement options discussed in the Program Description section for which funds are being requested and explain how each will be accomplished, fully addressing the criteria outlined above.</w:t>
      </w:r>
    </w:p>
    <w:p w14:paraId="42B986F3" w14:textId="20E778C3" w:rsidR="00427042" w:rsidRDefault="00427042" w:rsidP="00427042">
      <w:pPr>
        <w:tabs>
          <w:tab w:val="left" w:pos="1239"/>
          <w:tab w:val="left" w:pos="1240"/>
        </w:tabs>
        <w:spacing w:line="240" w:lineRule="auto"/>
        <w:rPr>
          <w:rFonts w:cs="Times New Roman"/>
          <w:color w:val="FF0000"/>
          <w:szCs w:val="24"/>
        </w:rPr>
      </w:pPr>
    </w:p>
    <w:p w14:paraId="4A49F382" w14:textId="77777777" w:rsidR="00BE48DD" w:rsidRPr="00BE48DD" w:rsidRDefault="00BE48DD" w:rsidP="00BE48DD">
      <w:pPr>
        <w:tabs>
          <w:tab w:val="left" w:pos="1239"/>
          <w:tab w:val="left" w:pos="1240"/>
        </w:tabs>
        <w:spacing w:line="240" w:lineRule="auto"/>
        <w:rPr>
          <w:rFonts w:cs="Times New Roman"/>
          <w:color w:val="FF0000"/>
          <w:szCs w:val="24"/>
        </w:rPr>
      </w:pPr>
    </w:p>
    <w:p w14:paraId="591F0E23" w14:textId="77777777" w:rsidR="006313DE" w:rsidRDefault="006313DE" w:rsidP="0037678B">
      <w:pPr>
        <w:tabs>
          <w:tab w:val="left" w:pos="1239"/>
          <w:tab w:val="left" w:pos="1240"/>
        </w:tabs>
        <w:spacing w:line="240" w:lineRule="auto"/>
        <w:rPr>
          <w:rFonts w:cs="Times New Roman"/>
          <w:b/>
          <w:bCs/>
          <w:szCs w:val="24"/>
        </w:rPr>
      </w:pPr>
    </w:p>
    <w:p w14:paraId="3698A4E7" w14:textId="3255430E"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2CB8ADC8"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0E66F740" w14:textId="77777777" w:rsidR="006F6D0B"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 xml:space="preserve">Identify each drug court team member who will have a significant role in implementing and/or enhancing the ADC program. </w:t>
      </w:r>
    </w:p>
    <w:p w14:paraId="5DD23DD8" w14:textId="77777777" w:rsidR="006F6D0B" w:rsidRDefault="006F6D0B" w:rsidP="00BB1656">
      <w:pPr>
        <w:tabs>
          <w:tab w:val="left" w:pos="1239"/>
          <w:tab w:val="left" w:pos="1240"/>
        </w:tabs>
        <w:spacing w:line="240" w:lineRule="auto"/>
        <w:rPr>
          <w:rFonts w:cs="Times New Roman"/>
          <w:color w:val="FF0000"/>
          <w:szCs w:val="24"/>
        </w:rPr>
      </w:pPr>
    </w:p>
    <w:p w14:paraId="16DF4F21" w14:textId="77777777" w:rsidR="006F6D0B" w:rsidRDefault="006F6D0B" w:rsidP="00BB1656">
      <w:pPr>
        <w:tabs>
          <w:tab w:val="left" w:pos="1239"/>
          <w:tab w:val="left" w:pos="1240"/>
        </w:tabs>
        <w:spacing w:line="240" w:lineRule="auto"/>
        <w:rPr>
          <w:rFonts w:cs="Times New Roman"/>
          <w:color w:val="FF0000"/>
          <w:szCs w:val="24"/>
        </w:rPr>
      </w:pPr>
    </w:p>
    <w:p w14:paraId="0F2FB1ED" w14:textId="659B6E32" w:rsidR="00BB1656"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 xml:space="preserve">Describe their role, responsibilities, and qualifications to ensure success of the proposed strategy. </w:t>
      </w:r>
      <w:r w:rsidRPr="008A01C5">
        <w:rPr>
          <w:rFonts w:cs="Times New Roman"/>
          <w:i/>
          <w:iCs/>
          <w:color w:val="FF0000"/>
          <w:szCs w:val="24"/>
        </w:rPr>
        <w:lastRenderedPageBreak/>
        <w:t>Key drug court team members must include a judge, prosecutor, defense attorney, treatment provider, researcher/evaluator/management information specialist, community supervision representative, and drug court coordinator.</w:t>
      </w:r>
    </w:p>
    <w:p w14:paraId="6E8357AC" w14:textId="3FC74FEE" w:rsidR="00BB1656" w:rsidRDefault="00BB1656" w:rsidP="00BB1656">
      <w:pPr>
        <w:tabs>
          <w:tab w:val="left" w:pos="1239"/>
          <w:tab w:val="left" w:pos="1240"/>
        </w:tabs>
        <w:spacing w:line="240" w:lineRule="auto"/>
        <w:rPr>
          <w:rFonts w:cs="Times New Roman"/>
          <w:color w:val="FF0000"/>
          <w:szCs w:val="24"/>
        </w:rPr>
      </w:pPr>
    </w:p>
    <w:p w14:paraId="5C522D68" w14:textId="77777777" w:rsidR="00BB1656" w:rsidRPr="00BB1656" w:rsidRDefault="00BB1656" w:rsidP="00BB1656">
      <w:pPr>
        <w:tabs>
          <w:tab w:val="left" w:pos="1239"/>
          <w:tab w:val="left" w:pos="1240"/>
        </w:tabs>
        <w:spacing w:line="240" w:lineRule="auto"/>
        <w:rPr>
          <w:rFonts w:cs="Times New Roman"/>
          <w:color w:val="FF0000"/>
          <w:szCs w:val="24"/>
        </w:rPr>
      </w:pPr>
    </w:p>
    <w:p w14:paraId="559EBD05" w14:textId="77777777" w:rsidR="006F6D0B"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 xml:space="preserve">Identify personnel other than the team members who are critical to the program’s successful implementation and/or enhancement and discuss their roles, responsibilities, and qualifications. </w:t>
      </w:r>
    </w:p>
    <w:p w14:paraId="6112030C" w14:textId="77777777" w:rsidR="006F6D0B" w:rsidRDefault="006F6D0B" w:rsidP="00BB1656">
      <w:pPr>
        <w:tabs>
          <w:tab w:val="left" w:pos="1239"/>
          <w:tab w:val="left" w:pos="1240"/>
        </w:tabs>
        <w:spacing w:line="240" w:lineRule="auto"/>
        <w:rPr>
          <w:rFonts w:cs="Times New Roman"/>
          <w:color w:val="FF0000"/>
          <w:szCs w:val="24"/>
        </w:rPr>
      </w:pPr>
    </w:p>
    <w:p w14:paraId="5FBEB8A9" w14:textId="77777777" w:rsidR="006F6D0B" w:rsidRDefault="006F6D0B" w:rsidP="00BB1656">
      <w:pPr>
        <w:tabs>
          <w:tab w:val="left" w:pos="1239"/>
          <w:tab w:val="left" w:pos="1240"/>
        </w:tabs>
        <w:spacing w:line="240" w:lineRule="auto"/>
        <w:rPr>
          <w:rFonts w:cs="Times New Roman"/>
          <w:color w:val="FF0000"/>
          <w:szCs w:val="24"/>
        </w:rPr>
      </w:pPr>
    </w:p>
    <w:p w14:paraId="65162205" w14:textId="77777777" w:rsidR="006F6D0B" w:rsidRDefault="006F6D0B" w:rsidP="00BB1656">
      <w:pPr>
        <w:tabs>
          <w:tab w:val="left" w:pos="1239"/>
          <w:tab w:val="left" w:pos="1240"/>
        </w:tabs>
        <w:spacing w:line="240" w:lineRule="auto"/>
        <w:rPr>
          <w:rFonts w:cs="Times New Roman"/>
          <w:color w:val="FF0000"/>
          <w:szCs w:val="24"/>
        </w:rPr>
      </w:pPr>
    </w:p>
    <w:p w14:paraId="33C9925C" w14:textId="32BF0456" w:rsidR="00BB1656"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Discuss the organizational capabilities or competencies that will directly impact the ability to successfully implement the proposed application.</w:t>
      </w:r>
    </w:p>
    <w:p w14:paraId="6C5A37C3" w14:textId="5C1A1D56" w:rsidR="00BB1656" w:rsidRDefault="00BB1656" w:rsidP="00BB1656">
      <w:pPr>
        <w:tabs>
          <w:tab w:val="left" w:pos="1239"/>
          <w:tab w:val="left" w:pos="1240"/>
        </w:tabs>
        <w:spacing w:line="240" w:lineRule="auto"/>
        <w:rPr>
          <w:rFonts w:cs="Times New Roman"/>
          <w:color w:val="FF0000"/>
          <w:szCs w:val="24"/>
        </w:rPr>
      </w:pPr>
    </w:p>
    <w:p w14:paraId="70E462DA" w14:textId="7D5DF7B5" w:rsidR="00BB1656" w:rsidRDefault="00BB1656" w:rsidP="00BB1656">
      <w:pPr>
        <w:tabs>
          <w:tab w:val="left" w:pos="1239"/>
          <w:tab w:val="left" w:pos="1240"/>
        </w:tabs>
        <w:spacing w:line="240" w:lineRule="auto"/>
        <w:rPr>
          <w:rFonts w:cs="Times New Roman"/>
          <w:color w:val="FF0000"/>
          <w:szCs w:val="24"/>
        </w:rPr>
      </w:pPr>
    </w:p>
    <w:p w14:paraId="18F4CBD3" w14:textId="77777777" w:rsidR="006F6D0B" w:rsidRPr="00BB1656" w:rsidRDefault="006F6D0B" w:rsidP="00BB1656">
      <w:pPr>
        <w:tabs>
          <w:tab w:val="left" w:pos="1239"/>
          <w:tab w:val="left" w:pos="1240"/>
        </w:tabs>
        <w:spacing w:line="240" w:lineRule="auto"/>
        <w:rPr>
          <w:rFonts w:cs="Times New Roman"/>
          <w:color w:val="FF0000"/>
          <w:szCs w:val="24"/>
        </w:rPr>
      </w:pPr>
    </w:p>
    <w:p w14:paraId="7F58A040" w14:textId="77777777" w:rsidR="006F6D0B"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Describe the drug court program’s proposed treatment partners</w:t>
      </w:r>
      <w:r w:rsidR="006F6D0B">
        <w:rPr>
          <w:rFonts w:cs="Times New Roman"/>
          <w:color w:val="FF0000"/>
          <w:szCs w:val="24"/>
        </w:rPr>
        <w:t>.</w:t>
      </w:r>
    </w:p>
    <w:p w14:paraId="17EE4967" w14:textId="17E5CE71" w:rsidR="006F6D0B" w:rsidRDefault="006F6D0B" w:rsidP="00BB1656">
      <w:pPr>
        <w:tabs>
          <w:tab w:val="left" w:pos="1239"/>
          <w:tab w:val="left" w:pos="1240"/>
        </w:tabs>
        <w:spacing w:line="240" w:lineRule="auto"/>
        <w:rPr>
          <w:rFonts w:cs="Times New Roman"/>
          <w:color w:val="FF0000"/>
          <w:szCs w:val="24"/>
        </w:rPr>
      </w:pPr>
    </w:p>
    <w:p w14:paraId="662D9299" w14:textId="77777777" w:rsidR="006F6D0B" w:rsidRDefault="006F6D0B" w:rsidP="00BB1656">
      <w:pPr>
        <w:tabs>
          <w:tab w:val="left" w:pos="1239"/>
          <w:tab w:val="left" w:pos="1240"/>
        </w:tabs>
        <w:spacing w:line="240" w:lineRule="auto"/>
        <w:rPr>
          <w:rFonts w:cs="Times New Roman"/>
          <w:color w:val="FF0000"/>
          <w:szCs w:val="24"/>
        </w:rPr>
      </w:pPr>
    </w:p>
    <w:p w14:paraId="52A5BD5D" w14:textId="77777777" w:rsidR="006F6D0B" w:rsidRDefault="006F6D0B" w:rsidP="00BB1656">
      <w:pPr>
        <w:tabs>
          <w:tab w:val="left" w:pos="1239"/>
          <w:tab w:val="left" w:pos="1240"/>
        </w:tabs>
        <w:spacing w:line="240" w:lineRule="auto"/>
        <w:rPr>
          <w:rFonts w:cs="Times New Roman"/>
          <w:color w:val="FF0000"/>
          <w:szCs w:val="24"/>
        </w:rPr>
      </w:pPr>
    </w:p>
    <w:p w14:paraId="0C794435" w14:textId="316EB458" w:rsidR="006F6D0B" w:rsidRDefault="006F6D0B" w:rsidP="00BB1656">
      <w:pPr>
        <w:tabs>
          <w:tab w:val="left" w:pos="1239"/>
          <w:tab w:val="left" w:pos="1240"/>
        </w:tabs>
        <w:spacing w:line="240" w:lineRule="auto"/>
        <w:rPr>
          <w:rFonts w:cs="Times New Roman"/>
          <w:color w:val="FF0000"/>
          <w:szCs w:val="24"/>
        </w:rPr>
      </w:pPr>
      <w:r>
        <w:rPr>
          <w:rFonts w:cs="Times New Roman"/>
          <w:color w:val="FF0000"/>
          <w:szCs w:val="24"/>
        </w:rPr>
        <w:t>Describe the drug court’s</w:t>
      </w:r>
      <w:r w:rsidR="00BB1656" w:rsidRPr="00BB1656">
        <w:rPr>
          <w:rFonts w:cs="Times New Roman"/>
          <w:color w:val="FF0000"/>
          <w:szCs w:val="24"/>
        </w:rPr>
        <w:t xml:space="preserve"> history of partnerships</w:t>
      </w:r>
      <w:r>
        <w:rPr>
          <w:rFonts w:cs="Times New Roman"/>
          <w:color w:val="FF0000"/>
          <w:szCs w:val="24"/>
        </w:rPr>
        <w:t xml:space="preserve"> the proposed treatment partners</w:t>
      </w:r>
    </w:p>
    <w:p w14:paraId="0FAD1825" w14:textId="77777777" w:rsidR="006F6D0B" w:rsidRDefault="006F6D0B" w:rsidP="00BB1656">
      <w:pPr>
        <w:tabs>
          <w:tab w:val="left" w:pos="1239"/>
          <w:tab w:val="left" w:pos="1240"/>
        </w:tabs>
        <w:spacing w:line="240" w:lineRule="auto"/>
        <w:rPr>
          <w:rFonts w:cs="Times New Roman"/>
          <w:color w:val="FF0000"/>
          <w:szCs w:val="24"/>
        </w:rPr>
      </w:pPr>
    </w:p>
    <w:p w14:paraId="281761DF" w14:textId="6B4631FB" w:rsidR="006F6D0B" w:rsidRDefault="006F6D0B" w:rsidP="00BB1656">
      <w:pPr>
        <w:tabs>
          <w:tab w:val="left" w:pos="1239"/>
          <w:tab w:val="left" w:pos="1240"/>
        </w:tabs>
        <w:spacing w:line="240" w:lineRule="auto"/>
        <w:rPr>
          <w:rFonts w:cs="Times New Roman"/>
          <w:color w:val="FF0000"/>
          <w:szCs w:val="24"/>
        </w:rPr>
      </w:pPr>
    </w:p>
    <w:p w14:paraId="7EF8551A" w14:textId="77777777" w:rsidR="006F6D0B" w:rsidRDefault="006F6D0B" w:rsidP="00BB1656">
      <w:pPr>
        <w:tabs>
          <w:tab w:val="left" w:pos="1239"/>
          <w:tab w:val="left" w:pos="1240"/>
        </w:tabs>
        <w:spacing w:line="240" w:lineRule="auto"/>
        <w:rPr>
          <w:rFonts w:cs="Times New Roman"/>
          <w:color w:val="FF0000"/>
          <w:szCs w:val="24"/>
        </w:rPr>
      </w:pPr>
    </w:p>
    <w:p w14:paraId="5137472C" w14:textId="35D2990C" w:rsidR="00BB1656" w:rsidRDefault="006F6D0B" w:rsidP="00BB1656">
      <w:pPr>
        <w:tabs>
          <w:tab w:val="left" w:pos="1239"/>
          <w:tab w:val="left" w:pos="1240"/>
        </w:tabs>
        <w:spacing w:line="240" w:lineRule="auto"/>
        <w:rPr>
          <w:rFonts w:cs="Times New Roman"/>
          <w:color w:val="FF0000"/>
          <w:szCs w:val="24"/>
        </w:rPr>
      </w:pPr>
      <w:r>
        <w:rPr>
          <w:rFonts w:cs="Times New Roman"/>
          <w:color w:val="FF0000"/>
          <w:szCs w:val="24"/>
        </w:rPr>
        <w:t xml:space="preserve">Describe </w:t>
      </w:r>
      <w:r w:rsidR="00BB1656" w:rsidRPr="00BB1656">
        <w:rPr>
          <w:rFonts w:cs="Times New Roman"/>
          <w:color w:val="FF0000"/>
          <w:szCs w:val="24"/>
        </w:rPr>
        <w:t>how the court will ensure that these substance abuse treatment providers use evidence-based treatment services and monitor the quality and effectiveness of service delivery.</w:t>
      </w:r>
    </w:p>
    <w:p w14:paraId="1D16EA87" w14:textId="13300F9E" w:rsidR="00BB1656" w:rsidRDefault="00BB1656" w:rsidP="00BB1656">
      <w:pPr>
        <w:tabs>
          <w:tab w:val="left" w:pos="1239"/>
          <w:tab w:val="left" w:pos="1240"/>
        </w:tabs>
        <w:spacing w:line="240" w:lineRule="auto"/>
        <w:rPr>
          <w:rFonts w:cs="Times New Roman"/>
          <w:color w:val="FF0000"/>
          <w:szCs w:val="24"/>
        </w:rPr>
      </w:pPr>
    </w:p>
    <w:p w14:paraId="35D3DA52" w14:textId="77777777" w:rsidR="00BB1656" w:rsidRPr="00BB1656" w:rsidRDefault="00BB1656" w:rsidP="00BB1656">
      <w:pPr>
        <w:tabs>
          <w:tab w:val="left" w:pos="1239"/>
          <w:tab w:val="left" w:pos="1240"/>
        </w:tabs>
        <w:spacing w:line="240" w:lineRule="auto"/>
        <w:rPr>
          <w:rFonts w:cs="Times New Roman"/>
          <w:color w:val="FF0000"/>
          <w:szCs w:val="24"/>
        </w:rPr>
      </w:pPr>
    </w:p>
    <w:p w14:paraId="50B24FC8" w14:textId="1B6B3EED" w:rsidR="00BB1656"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Indicate whether the ADC court team members have received training through the BJA Drug Court Planning Initiative or through another opportunity. If not, describe any training received or planning completed.</w:t>
      </w:r>
    </w:p>
    <w:p w14:paraId="7C59DA58" w14:textId="1E1A506A" w:rsidR="00BB1656" w:rsidRDefault="00BB1656" w:rsidP="00BB1656">
      <w:pPr>
        <w:tabs>
          <w:tab w:val="left" w:pos="1239"/>
          <w:tab w:val="left" w:pos="1240"/>
        </w:tabs>
        <w:spacing w:line="240" w:lineRule="auto"/>
        <w:rPr>
          <w:rFonts w:cs="Times New Roman"/>
          <w:color w:val="FF0000"/>
          <w:szCs w:val="24"/>
        </w:rPr>
      </w:pPr>
    </w:p>
    <w:p w14:paraId="728BC274" w14:textId="77777777" w:rsidR="00BB1656" w:rsidRPr="00BB1656" w:rsidRDefault="00BB1656" w:rsidP="00BB1656">
      <w:pPr>
        <w:tabs>
          <w:tab w:val="left" w:pos="1239"/>
          <w:tab w:val="left" w:pos="1240"/>
        </w:tabs>
        <w:spacing w:line="240" w:lineRule="auto"/>
        <w:rPr>
          <w:rFonts w:cs="Times New Roman"/>
          <w:color w:val="FF0000"/>
          <w:szCs w:val="24"/>
        </w:rPr>
      </w:pPr>
    </w:p>
    <w:p w14:paraId="63AB7B9A" w14:textId="76AFD512" w:rsidR="00BB1656"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Describe how effective communication and coordination among the team members will be implemented throughout the program period.</w:t>
      </w:r>
    </w:p>
    <w:p w14:paraId="528E1A56" w14:textId="30952664" w:rsidR="00BB1656" w:rsidRDefault="00BB1656" w:rsidP="00BB1656">
      <w:pPr>
        <w:tabs>
          <w:tab w:val="left" w:pos="1239"/>
          <w:tab w:val="left" w:pos="1240"/>
        </w:tabs>
        <w:spacing w:line="240" w:lineRule="auto"/>
        <w:rPr>
          <w:rFonts w:cs="Times New Roman"/>
          <w:color w:val="FF0000"/>
          <w:szCs w:val="24"/>
        </w:rPr>
      </w:pPr>
    </w:p>
    <w:p w14:paraId="64EE994D" w14:textId="77777777" w:rsidR="00BB1656" w:rsidRPr="00BB1656" w:rsidRDefault="00BB1656" w:rsidP="00BB1656">
      <w:pPr>
        <w:tabs>
          <w:tab w:val="left" w:pos="1239"/>
          <w:tab w:val="left" w:pos="1240"/>
        </w:tabs>
        <w:spacing w:line="240" w:lineRule="auto"/>
        <w:rPr>
          <w:rFonts w:cs="Times New Roman"/>
          <w:color w:val="FF0000"/>
          <w:szCs w:val="24"/>
        </w:rPr>
      </w:pPr>
    </w:p>
    <w:p w14:paraId="44B1BBE1" w14:textId="307C0A0C" w:rsidR="00BB1656"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Indicate whether the drug court team does or will include members from local law enforcement and probation departments. If applicable, describe the roles of these members as related to staffing attendance, home visits, and court appearances.</w:t>
      </w:r>
    </w:p>
    <w:p w14:paraId="219A377E" w14:textId="344F9B0A" w:rsidR="00BB1656" w:rsidRDefault="00BB1656" w:rsidP="00BB1656">
      <w:pPr>
        <w:tabs>
          <w:tab w:val="left" w:pos="1239"/>
          <w:tab w:val="left" w:pos="1240"/>
        </w:tabs>
        <w:spacing w:line="240" w:lineRule="auto"/>
        <w:rPr>
          <w:rFonts w:cs="Times New Roman"/>
          <w:color w:val="FF0000"/>
          <w:szCs w:val="24"/>
        </w:rPr>
      </w:pPr>
    </w:p>
    <w:p w14:paraId="6CFBA64C" w14:textId="77777777" w:rsidR="00BB1656" w:rsidRPr="00BB1656" w:rsidRDefault="00BB1656" w:rsidP="00BB1656">
      <w:pPr>
        <w:tabs>
          <w:tab w:val="left" w:pos="1239"/>
          <w:tab w:val="left" w:pos="1240"/>
        </w:tabs>
        <w:spacing w:line="240" w:lineRule="auto"/>
        <w:rPr>
          <w:rFonts w:cs="Times New Roman"/>
          <w:color w:val="FF0000"/>
          <w:szCs w:val="24"/>
        </w:rPr>
      </w:pPr>
    </w:p>
    <w:p w14:paraId="5277052C" w14:textId="71818705" w:rsidR="005E67C2" w:rsidRPr="008A01C5" w:rsidRDefault="00BB1656" w:rsidP="00BB1656">
      <w:pPr>
        <w:tabs>
          <w:tab w:val="left" w:pos="1239"/>
          <w:tab w:val="left" w:pos="1240"/>
        </w:tabs>
        <w:spacing w:line="240" w:lineRule="auto"/>
        <w:rPr>
          <w:rFonts w:cs="Times New Roman"/>
          <w:i/>
          <w:iCs/>
          <w:color w:val="FF0000"/>
          <w:szCs w:val="24"/>
        </w:rPr>
      </w:pPr>
      <w:r w:rsidRPr="008A01C5">
        <w:rPr>
          <w:rFonts w:cs="Times New Roman"/>
          <w:i/>
          <w:iCs/>
          <w:color w:val="FF0000"/>
          <w:szCs w:val="24"/>
        </w:rPr>
        <w:t>Attach an MOU signed by each key drug court team member, with the responsibilities outlined for each.</w:t>
      </w:r>
    </w:p>
    <w:p w14:paraId="2FAD2D3A" w14:textId="21ACDCF1" w:rsidR="005E67C2" w:rsidRDefault="005E67C2" w:rsidP="005E67C2">
      <w:pPr>
        <w:tabs>
          <w:tab w:val="left" w:pos="1239"/>
          <w:tab w:val="left" w:pos="1240"/>
        </w:tabs>
        <w:spacing w:line="240" w:lineRule="auto"/>
        <w:rPr>
          <w:rFonts w:cs="Times New Roman"/>
          <w:color w:val="FF0000"/>
          <w:szCs w:val="24"/>
        </w:rPr>
      </w:pPr>
    </w:p>
    <w:p w14:paraId="7FA4DF57" w14:textId="73190BFB" w:rsidR="005E67C2" w:rsidRDefault="005E67C2" w:rsidP="005E67C2">
      <w:pPr>
        <w:tabs>
          <w:tab w:val="left" w:pos="1239"/>
          <w:tab w:val="left" w:pos="1240"/>
        </w:tabs>
        <w:spacing w:line="240" w:lineRule="auto"/>
        <w:rPr>
          <w:rFonts w:cs="Times New Roman"/>
          <w:color w:val="FF0000"/>
          <w:szCs w:val="24"/>
        </w:rPr>
      </w:pPr>
    </w:p>
    <w:p w14:paraId="1822AB43" w14:textId="77777777" w:rsidR="00884BC4" w:rsidRDefault="00884BC4" w:rsidP="005E67C2">
      <w:pPr>
        <w:tabs>
          <w:tab w:val="left" w:pos="1239"/>
          <w:tab w:val="left" w:pos="1240"/>
        </w:tabs>
        <w:spacing w:line="240" w:lineRule="auto"/>
        <w:rPr>
          <w:rFonts w:eastAsiaTheme="minorEastAsia" w:cs="Times New Roman"/>
          <w:b/>
          <w:bCs/>
          <w:szCs w:val="24"/>
          <w:lang w:eastAsia="zh-CN" w:bidi="ar-SA"/>
        </w:rPr>
      </w:pPr>
    </w:p>
    <w:p w14:paraId="22ED944C" w14:textId="700C04D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lastRenderedPageBreak/>
        <w:t>Plan for Collecting the Data Required for this Solicitation’s Performance Measures</w:t>
      </w:r>
    </w:p>
    <w:p w14:paraId="2EFDCB56" w14:textId="4C61F6F6"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5%</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3F75E441" w14:textId="77777777" w:rsidR="006F6D0B"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 xml:space="preserve">Describe the steps the adult drug court will take to develop a performance management and evaluation plan. </w:t>
      </w:r>
      <w:r w:rsidRPr="008A01C5">
        <w:rPr>
          <w:rFonts w:cs="Times New Roman"/>
          <w:i/>
          <w:iCs/>
          <w:color w:val="FF0000"/>
          <w:szCs w:val="24"/>
        </w:rPr>
        <w:t xml:space="preserve">The plan should include strategies to collect data, review data, and use data to improve program performance, and it should discuss how the drug court will work with an evaluator when appropriate. </w:t>
      </w:r>
    </w:p>
    <w:p w14:paraId="47110242" w14:textId="77777777" w:rsidR="006F6D0B" w:rsidRDefault="006F6D0B" w:rsidP="00BB1656">
      <w:pPr>
        <w:tabs>
          <w:tab w:val="left" w:pos="1239"/>
          <w:tab w:val="left" w:pos="1240"/>
        </w:tabs>
        <w:spacing w:line="240" w:lineRule="auto"/>
        <w:rPr>
          <w:rFonts w:cs="Times New Roman"/>
          <w:color w:val="FF0000"/>
          <w:szCs w:val="24"/>
        </w:rPr>
      </w:pPr>
    </w:p>
    <w:p w14:paraId="2CB00ED2" w14:textId="77777777" w:rsidR="006F6D0B" w:rsidRDefault="006F6D0B" w:rsidP="00BB1656">
      <w:pPr>
        <w:tabs>
          <w:tab w:val="left" w:pos="1239"/>
          <w:tab w:val="left" w:pos="1240"/>
        </w:tabs>
        <w:spacing w:line="240" w:lineRule="auto"/>
        <w:rPr>
          <w:rFonts w:cs="Times New Roman"/>
          <w:color w:val="FF0000"/>
          <w:szCs w:val="24"/>
        </w:rPr>
      </w:pPr>
    </w:p>
    <w:p w14:paraId="103C136C" w14:textId="77777777" w:rsidR="006F6D0B" w:rsidRDefault="006F6D0B" w:rsidP="00BB1656">
      <w:pPr>
        <w:tabs>
          <w:tab w:val="left" w:pos="1239"/>
          <w:tab w:val="left" w:pos="1240"/>
        </w:tabs>
        <w:spacing w:line="240" w:lineRule="auto"/>
        <w:rPr>
          <w:rFonts w:cs="Times New Roman"/>
          <w:color w:val="FF0000"/>
          <w:szCs w:val="24"/>
        </w:rPr>
      </w:pPr>
    </w:p>
    <w:p w14:paraId="18DA61F3" w14:textId="793563A1" w:rsidR="00BB1656"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Describe the program’s screening tool and referral process which ensure that participants screened and referred to the court mirror the jurisdiction’s substance abuse arrestee percentages.</w:t>
      </w:r>
    </w:p>
    <w:p w14:paraId="5AF36F42" w14:textId="48001D1B" w:rsidR="00BB1656" w:rsidRDefault="00BB1656" w:rsidP="00BB1656">
      <w:pPr>
        <w:tabs>
          <w:tab w:val="left" w:pos="1239"/>
          <w:tab w:val="left" w:pos="1240"/>
        </w:tabs>
        <w:spacing w:line="240" w:lineRule="auto"/>
        <w:rPr>
          <w:rFonts w:cs="Times New Roman"/>
          <w:color w:val="FF0000"/>
          <w:szCs w:val="24"/>
        </w:rPr>
      </w:pPr>
    </w:p>
    <w:p w14:paraId="47695E63" w14:textId="77777777" w:rsidR="00BB1656" w:rsidRPr="00BB1656" w:rsidRDefault="00BB1656" w:rsidP="00BB1656">
      <w:pPr>
        <w:tabs>
          <w:tab w:val="left" w:pos="1239"/>
          <w:tab w:val="left" w:pos="1240"/>
        </w:tabs>
        <w:spacing w:line="240" w:lineRule="auto"/>
        <w:rPr>
          <w:rFonts w:cs="Times New Roman"/>
          <w:color w:val="FF0000"/>
          <w:szCs w:val="24"/>
        </w:rPr>
      </w:pPr>
    </w:p>
    <w:p w14:paraId="0CEC647F" w14:textId="3056E40B" w:rsidR="00BB1656" w:rsidRPr="008A01C5" w:rsidRDefault="00BB1656" w:rsidP="00BB1656">
      <w:pPr>
        <w:tabs>
          <w:tab w:val="left" w:pos="1239"/>
          <w:tab w:val="left" w:pos="1240"/>
        </w:tabs>
        <w:spacing w:line="240" w:lineRule="auto"/>
        <w:rPr>
          <w:rFonts w:cs="Times New Roman"/>
          <w:i/>
          <w:iCs/>
          <w:color w:val="FF0000"/>
          <w:szCs w:val="24"/>
        </w:rPr>
      </w:pPr>
      <w:r w:rsidRPr="00BB1656">
        <w:rPr>
          <w:rFonts w:cs="Times New Roman"/>
          <w:color w:val="FF0000"/>
          <w:szCs w:val="24"/>
        </w:rPr>
        <w:t xml:space="preserve">Describe who will be responsible for, and the process of, the quarterly review of the actual number of participants served with grant funds as compared to the projected number of participants to be served. </w:t>
      </w:r>
      <w:r w:rsidRPr="008A01C5">
        <w:rPr>
          <w:rFonts w:cs="Times New Roman"/>
          <w:i/>
          <w:iCs/>
          <w:color w:val="FF0000"/>
          <w:szCs w:val="24"/>
        </w:rPr>
        <w:t>The Time Task Plan should reflect when and how the jurisdiction plans to reach that capacity and should be measured on a quarterly basis.</w:t>
      </w:r>
    </w:p>
    <w:p w14:paraId="107738F0" w14:textId="48D018D8" w:rsidR="00BB1656" w:rsidRDefault="00BB1656" w:rsidP="00BB1656">
      <w:pPr>
        <w:tabs>
          <w:tab w:val="left" w:pos="1239"/>
          <w:tab w:val="left" w:pos="1240"/>
        </w:tabs>
        <w:spacing w:line="240" w:lineRule="auto"/>
        <w:rPr>
          <w:rFonts w:cs="Times New Roman"/>
          <w:color w:val="FF0000"/>
          <w:szCs w:val="24"/>
        </w:rPr>
      </w:pPr>
    </w:p>
    <w:p w14:paraId="7255DF25" w14:textId="77777777" w:rsidR="00BB1656" w:rsidRPr="00BB1656" w:rsidRDefault="00BB1656" w:rsidP="00BB1656">
      <w:pPr>
        <w:tabs>
          <w:tab w:val="left" w:pos="1239"/>
          <w:tab w:val="left" w:pos="1240"/>
        </w:tabs>
        <w:spacing w:line="240" w:lineRule="auto"/>
        <w:rPr>
          <w:rFonts w:cs="Times New Roman"/>
          <w:color w:val="FF0000"/>
          <w:szCs w:val="24"/>
        </w:rPr>
      </w:pPr>
    </w:p>
    <w:p w14:paraId="63D81EF9" w14:textId="635E95FC" w:rsidR="00BB1656"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 xml:space="preserve">Provide a client community reintegration or continued care strategy detailing the </w:t>
      </w:r>
      <w:proofErr w:type="gramStart"/>
      <w:r w:rsidRPr="00BB1656">
        <w:rPr>
          <w:rFonts w:cs="Times New Roman"/>
          <w:color w:val="FF0000"/>
          <w:szCs w:val="24"/>
        </w:rPr>
        <w:t>step down</w:t>
      </w:r>
      <w:proofErr w:type="gramEnd"/>
      <w:r w:rsidRPr="00BB1656">
        <w:rPr>
          <w:rFonts w:cs="Times New Roman"/>
          <w:color w:val="FF0000"/>
          <w:szCs w:val="24"/>
        </w:rPr>
        <w:t xml:space="preserve"> provisions for reintegration services to assist program graduates as they reintegrate into the community. </w:t>
      </w:r>
      <w:r w:rsidRPr="008A01C5">
        <w:rPr>
          <w:rFonts w:cs="Times New Roman"/>
          <w:i/>
          <w:iCs/>
          <w:color w:val="FF0000"/>
          <w:szCs w:val="24"/>
        </w:rPr>
        <w:t>The applicant should emphasize client access to drug-free or transitional housing. If applicable, the applicant is encouraged to consider and describe how its state’s planned Medicaid expansion, as allowed under the Patient Protection and Affordable Care Act, will increase future program capacity or sustainability.</w:t>
      </w:r>
    </w:p>
    <w:p w14:paraId="3EACD504" w14:textId="0774C696" w:rsidR="00BB1656" w:rsidRDefault="00BB1656" w:rsidP="00BB1656">
      <w:pPr>
        <w:tabs>
          <w:tab w:val="left" w:pos="1239"/>
          <w:tab w:val="left" w:pos="1240"/>
        </w:tabs>
        <w:spacing w:line="240" w:lineRule="auto"/>
        <w:rPr>
          <w:rFonts w:cs="Times New Roman"/>
          <w:color w:val="FF0000"/>
          <w:szCs w:val="24"/>
        </w:rPr>
      </w:pPr>
    </w:p>
    <w:p w14:paraId="25F30A96" w14:textId="77777777" w:rsidR="00BB1656" w:rsidRPr="00BB1656" w:rsidRDefault="00BB1656" w:rsidP="00BB1656">
      <w:pPr>
        <w:tabs>
          <w:tab w:val="left" w:pos="1239"/>
          <w:tab w:val="left" w:pos="1240"/>
        </w:tabs>
        <w:spacing w:line="240" w:lineRule="auto"/>
        <w:rPr>
          <w:rFonts w:cs="Times New Roman"/>
          <w:color w:val="FF0000"/>
          <w:szCs w:val="24"/>
        </w:rPr>
      </w:pPr>
    </w:p>
    <w:p w14:paraId="75291131" w14:textId="77E9E8C4" w:rsidR="00BB1656" w:rsidRPr="008A01C5" w:rsidRDefault="00BB1656" w:rsidP="00BB1656">
      <w:pPr>
        <w:tabs>
          <w:tab w:val="left" w:pos="1239"/>
          <w:tab w:val="left" w:pos="1240"/>
        </w:tabs>
        <w:spacing w:line="240" w:lineRule="auto"/>
        <w:rPr>
          <w:rFonts w:cs="Times New Roman"/>
          <w:i/>
          <w:iCs/>
          <w:color w:val="FF0000"/>
          <w:szCs w:val="24"/>
        </w:rPr>
      </w:pPr>
      <w:r w:rsidRPr="00BB1656">
        <w:rPr>
          <w:rFonts w:cs="Times New Roman"/>
          <w:color w:val="FF0000"/>
          <w:szCs w:val="24"/>
        </w:rPr>
        <w:t xml:space="preserve">Provide a sustainability plan detailing how drug court operations will be maintained after federal assistance ends. </w:t>
      </w:r>
      <w:r w:rsidRPr="008A01C5">
        <w:rPr>
          <w:rFonts w:cs="Times New Roman"/>
          <w:i/>
          <w:iCs/>
          <w:color w:val="FF0000"/>
          <w:szCs w:val="24"/>
        </w:rPr>
        <w:t>The sustainability plan should describe how current collaborations and evaluations will be used to leverage ongoing resources. BJA encourages the applicant to ensure sustainability by coordinating with local, state, and other federal resources. Allowable uses of funds under the BJA Ed ward Byrne Memorial Justice Assistance Grant (JAG) Program include court services and substance abuse treatment.</w:t>
      </w:r>
    </w:p>
    <w:p w14:paraId="6393A3F5" w14:textId="3205D87A" w:rsidR="00BB1656" w:rsidRDefault="00BB1656" w:rsidP="00BB1656">
      <w:pPr>
        <w:tabs>
          <w:tab w:val="left" w:pos="1239"/>
          <w:tab w:val="left" w:pos="1240"/>
        </w:tabs>
        <w:spacing w:line="240" w:lineRule="auto"/>
        <w:rPr>
          <w:rFonts w:cs="Times New Roman"/>
          <w:color w:val="FF0000"/>
          <w:szCs w:val="24"/>
        </w:rPr>
      </w:pPr>
    </w:p>
    <w:p w14:paraId="254E9E6F" w14:textId="77777777" w:rsidR="00BB1656" w:rsidRPr="00BB1656" w:rsidRDefault="00BB1656" w:rsidP="00BB1656">
      <w:pPr>
        <w:tabs>
          <w:tab w:val="left" w:pos="1239"/>
          <w:tab w:val="left" w:pos="1240"/>
        </w:tabs>
        <w:spacing w:line="240" w:lineRule="auto"/>
        <w:rPr>
          <w:rFonts w:cs="Times New Roman"/>
          <w:color w:val="FF0000"/>
          <w:szCs w:val="24"/>
        </w:rPr>
      </w:pPr>
    </w:p>
    <w:p w14:paraId="67AB3ADB" w14:textId="438583BB" w:rsidR="005E67C2" w:rsidRPr="005E67C2" w:rsidRDefault="00BB1656" w:rsidP="00BB1656">
      <w:pPr>
        <w:tabs>
          <w:tab w:val="left" w:pos="1239"/>
          <w:tab w:val="left" w:pos="1240"/>
        </w:tabs>
        <w:spacing w:line="240" w:lineRule="auto"/>
        <w:rPr>
          <w:rFonts w:cs="Times New Roman"/>
          <w:color w:val="FF0000"/>
          <w:szCs w:val="24"/>
        </w:rPr>
      </w:pPr>
      <w:r w:rsidRPr="00BB1656">
        <w:rPr>
          <w:rFonts w:cs="Times New Roman"/>
          <w:color w:val="FF0000"/>
          <w:szCs w:val="24"/>
        </w:rPr>
        <w:t>Describe how operation and enhancement efforts will be maintained after federal assistance ends and how current collaborations and evaluations will be used to leverage ongoing resources.</w:t>
      </w:r>
    </w:p>
    <w:sectPr w:rsidR="005E67C2" w:rsidRPr="005E67C2" w:rsidSect="008A4EE3">
      <w:headerReference w:type="default" r:id="rId8"/>
      <w:footerReference w:type="default" r:id="rId9"/>
      <w:type w:val="continuous"/>
      <w:pgSz w:w="12240" w:h="15840"/>
      <w:pgMar w:top="1440" w:right="1440" w:bottom="1440" w:left="1440" w:header="0" w:footer="210" w:gutter="0"/>
      <w:cols w:space="720"/>
      <w:titlePg/>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5BB42" w14:textId="77777777" w:rsidR="00BC27CA" w:rsidRDefault="00BC27CA" w:rsidP="004A7249">
      <w:pPr>
        <w:spacing w:line="240" w:lineRule="auto"/>
      </w:pPr>
      <w:r>
        <w:separator/>
      </w:r>
    </w:p>
  </w:endnote>
  <w:endnote w:type="continuationSeparator" w:id="0">
    <w:p w14:paraId="78A33C0C" w14:textId="77777777" w:rsidR="00BC27CA" w:rsidRDefault="00BC27CA"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5952A3" w14:textId="2D81CFF3" w:rsidR="00466949" w:rsidRDefault="007A74E0" w:rsidP="00E37EE3">
    <w:pPr>
      <w:pStyle w:val="Footer"/>
      <w:tabs>
        <w:tab w:val="left" w:pos="6060"/>
      </w:tabs>
    </w:pPr>
    <w:r>
      <w:tab/>
    </w:r>
    <w:sdt>
      <w:sdtPr>
        <w:id w:val="-1842844509"/>
        <w:docPartObj>
          <w:docPartGallery w:val="Page Numbers (Bottom of Page)"/>
          <w:docPartUnique/>
        </w:docPartObj>
      </w:sdtPr>
      <w:sdtEndPr/>
      <w:sdtContent>
        <w:sdt>
          <w:sdtPr>
            <w:id w:val="-1495711397"/>
            <w:docPartObj>
              <w:docPartGallery w:val="Page Numbers (Top of Page)"/>
              <w:docPartUnique/>
            </w:docPartObj>
          </w:sdtPr>
          <w:sdtEndPr/>
          <w:sdtContent>
            <w:r w:rsidR="00466949">
              <w:t xml:space="preserve">Page </w:t>
            </w:r>
            <w:r w:rsidR="00466949">
              <w:rPr>
                <w:b/>
                <w:bCs/>
                <w:szCs w:val="24"/>
              </w:rPr>
              <w:fldChar w:fldCharType="begin"/>
            </w:r>
            <w:r w:rsidR="00466949">
              <w:rPr>
                <w:b/>
                <w:bCs/>
              </w:rPr>
              <w:instrText xml:space="preserve"> PAGE </w:instrText>
            </w:r>
            <w:r w:rsidR="00466949">
              <w:rPr>
                <w:b/>
                <w:bCs/>
                <w:szCs w:val="24"/>
              </w:rPr>
              <w:fldChar w:fldCharType="separate"/>
            </w:r>
            <w:r w:rsidR="00466949">
              <w:rPr>
                <w:b/>
                <w:bCs/>
                <w:noProof/>
              </w:rPr>
              <w:t>2</w:t>
            </w:r>
            <w:r w:rsidR="00466949">
              <w:rPr>
                <w:b/>
                <w:bCs/>
                <w:szCs w:val="24"/>
              </w:rPr>
              <w:fldChar w:fldCharType="end"/>
            </w:r>
            <w:r w:rsidR="00466949">
              <w:t xml:space="preserve"> of </w:t>
            </w:r>
            <w:r w:rsidR="00466949">
              <w:rPr>
                <w:b/>
                <w:bCs/>
                <w:szCs w:val="24"/>
              </w:rPr>
              <w:fldChar w:fldCharType="begin"/>
            </w:r>
            <w:r w:rsidR="00466949">
              <w:rPr>
                <w:b/>
                <w:bCs/>
              </w:rPr>
              <w:instrText xml:space="preserve"> NUMPAGES  </w:instrText>
            </w:r>
            <w:r w:rsidR="00466949">
              <w:rPr>
                <w:b/>
                <w:bCs/>
                <w:szCs w:val="24"/>
              </w:rPr>
              <w:fldChar w:fldCharType="separate"/>
            </w:r>
            <w:r w:rsidR="00466949">
              <w:rPr>
                <w:b/>
                <w:bCs/>
                <w:noProof/>
              </w:rPr>
              <w:t>2</w:t>
            </w:r>
            <w:r w:rsidR="00466949">
              <w:rPr>
                <w:b/>
                <w:bCs/>
                <w:szCs w:val="24"/>
              </w:rPr>
              <w:fldChar w:fldCharType="end"/>
            </w:r>
          </w:sdtContent>
        </w:sdt>
      </w:sdtContent>
    </w:sdt>
    <w:r>
      <w:tab/>
    </w:r>
  </w:p>
  <w:p w14:paraId="5A0C364C" w14:textId="77777777" w:rsidR="00466949" w:rsidRDefault="004669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540420"/>
      <w:docPartObj>
        <w:docPartGallery w:val="Page Numbers (Bottom of Page)"/>
        <w:docPartUnique/>
      </w:docPartObj>
    </w:sdtPr>
    <w:sdtEndPr/>
    <w:sdtContent>
      <w:sdt>
        <w:sdtPr>
          <w:id w:val="1728636285"/>
          <w:docPartObj>
            <w:docPartGallery w:val="Page Numbers (Top of Page)"/>
            <w:docPartUnique/>
          </w:docPartObj>
        </w:sdtPr>
        <w:sdtEndPr/>
        <w:sdtContent>
          <w:p w14:paraId="6BC86891" w14:textId="46C41A86" w:rsidR="00466949" w:rsidRDefault="004669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53C14EC7" w14:textId="77777777" w:rsidR="00466949" w:rsidRDefault="00466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A4C52" w14:textId="77777777" w:rsidR="00BC27CA" w:rsidRDefault="00BC27CA" w:rsidP="004A7249">
      <w:pPr>
        <w:spacing w:line="240" w:lineRule="auto"/>
      </w:pPr>
      <w:r>
        <w:separator/>
      </w:r>
    </w:p>
  </w:footnote>
  <w:footnote w:type="continuationSeparator" w:id="0">
    <w:p w14:paraId="31BE594D" w14:textId="77777777" w:rsidR="00BC27CA" w:rsidRDefault="00BC27CA" w:rsidP="004A72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BAFEC" w14:textId="77777777" w:rsidR="00466949" w:rsidRDefault="00466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ED32EF6"/>
    <w:multiLevelType w:val="hybridMultilevel"/>
    <w:tmpl w:val="7CC28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50857F4"/>
    <w:multiLevelType w:val="hybridMultilevel"/>
    <w:tmpl w:val="CDAAB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6"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7"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18"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19"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2"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4" w15:restartNumberingAfterBreak="0">
    <w:nsid w:val="511D181C"/>
    <w:multiLevelType w:val="hybridMultilevel"/>
    <w:tmpl w:val="CD5E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674FF7"/>
    <w:multiLevelType w:val="hybridMultilevel"/>
    <w:tmpl w:val="089E1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1"/>
  </w:num>
  <w:num w:numId="2">
    <w:abstractNumId w:val="14"/>
  </w:num>
  <w:num w:numId="3">
    <w:abstractNumId w:val="5"/>
  </w:num>
  <w:num w:numId="4">
    <w:abstractNumId w:val="25"/>
  </w:num>
  <w:num w:numId="5">
    <w:abstractNumId w:val="17"/>
  </w:num>
  <w:num w:numId="6">
    <w:abstractNumId w:val="15"/>
  </w:num>
  <w:num w:numId="7">
    <w:abstractNumId w:val="11"/>
  </w:num>
  <w:num w:numId="8">
    <w:abstractNumId w:val="0"/>
  </w:num>
  <w:num w:numId="9">
    <w:abstractNumId w:val="9"/>
  </w:num>
  <w:num w:numId="10">
    <w:abstractNumId w:val="1"/>
  </w:num>
  <w:num w:numId="11">
    <w:abstractNumId w:val="23"/>
  </w:num>
  <w:num w:numId="12">
    <w:abstractNumId w:val="29"/>
  </w:num>
  <w:num w:numId="13">
    <w:abstractNumId w:val="7"/>
  </w:num>
  <w:num w:numId="14">
    <w:abstractNumId w:val="4"/>
  </w:num>
  <w:num w:numId="15">
    <w:abstractNumId w:val="18"/>
  </w:num>
  <w:num w:numId="16">
    <w:abstractNumId w:val="16"/>
  </w:num>
  <w:num w:numId="17">
    <w:abstractNumId w:val="19"/>
  </w:num>
  <w:num w:numId="18">
    <w:abstractNumId w:val="22"/>
  </w:num>
  <w:num w:numId="19">
    <w:abstractNumId w:val="3"/>
  </w:num>
  <w:num w:numId="20">
    <w:abstractNumId w:val="28"/>
  </w:num>
  <w:num w:numId="21">
    <w:abstractNumId w:val="20"/>
  </w:num>
  <w:num w:numId="22">
    <w:abstractNumId w:val="2"/>
  </w:num>
  <w:num w:numId="23">
    <w:abstractNumId w:val="30"/>
  </w:num>
  <w:num w:numId="24">
    <w:abstractNumId w:val="6"/>
  </w:num>
  <w:num w:numId="25">
    <w:abstractNumId w:val="13"/>
  </w:num>
  <w:num w:numId="26">
    <w:abstractNumId w:val="8"/>
  </w:num>
  <w:num w:numId="27">
    <w:abstractNumId w:val="12"/>
  </w:num>
  <w:num w:numId="28">
    <w:abstractNumId w:val="26"/>
  </w:num>
  <w:num w:numId="29">
    <w:abstractNumId w:val="10"/>
  </w:num>
  <w:num w:numId="30">
    <w:abstractNumId w:val="27"/>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gFAM8E/bwtAAAA"/>
  </w:docVars>
  <w:rsids>
    <w:rsidRoot w:val="002E4500"/>
    <w:rsid w:val="00001B5F"/>
    <w:rsid w:val="00005FFA"/>
    <w:rsid w:val="0000658D"/>
    <w:rsid w:val="00013A68"/>
    <w:rsid w:val="0002625D"/>
    <w:rsid w:val="000303E0"/>
    <w:rsid w:val="0003197F"/>
    <w:rsid w:val="00032C72"/>
    <w:rsid w:val="00034878"/>
    <w:rsid w:val="00034C2E"/>
    <w:rsid w:val="00051FF0"/>
    <w:rsid w:val="0007565A"/>
    <w:rsid w:val="00076881"/>
    <w:rsid w:val="00076F3B"/>
    <w:rsid w:val="00091644"/>
    <w:rsid w:val="000A0F38"/>
    <w:rsid w:val="000A5ABF"/>
    <w:rsid w:val="000A6B54"/>
    <w:rsid w:val="000C1A1B"/>
    <w:rsid w:val="000C2410"/>
    <w:rsid w:val="000C38CD"/>
    <w:rsid w:val="000F5E98"/>
    <w:rsid w:val="001112E6"/>
    <w:rsid w:val="00114F1B"/>
    <w:rsid w:val="0013407E"/>
    <w:rsid w:val="00142593"/>
    <w:rsid w:val="00150100"/>
    <w:rsid w:val="00153A82"/>
    <w:rsid w:val="00165171"/>
    <w:rsid w:val="0017267B"/>
    <w:rsid w:val="00175CB7"/>
    <w:rsid w:val="001764CA"/>
    <w:rsid w:val="00185483"/>
    <w:rsid w:val="001921C8"/>
    <w:rsid w:val="001A0C17"/>
    <w:rsid w:val="001A5857"/>
    <w:rsid w:val="001A5E02"/>
    <w:rsid w:val="001B2239"/>
    <w:rsid w:val="001C2899"/>
    <w:rsid w:val="001E41DD"/>
    <w:rsid w:val="00210F11"/>
    <w:rsid w:val="002166D0"/>
    <w:rsid w:val="00220F54"/>
    <w:rsid w:val="00221CE3"/>
    <w:rsid w:val="00224354"/>
    <w:rsid w:val="00230B3B"/>
    <w:rsid w:val="00235000"/>
    <w:rsid w:val="002443AA"/>
    <w:rsid w:val="00244CC8"/>
    <w:rsid w:val="00251E36"/>
    <w:rsid w:val="002571A9"/>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7583B"/>
    <w:rsid w:val="0037678B"/>
    <w:rsid w:val="00391BBD"/>
    <w:rsid w:val="003C46FE"/>
    <w:rsid w:val="003D3216"/>
    <w:rsid w:val="003D7849"/>
    <w:rsid w:val="003E5626"/>
    <w:rsid w:val="003E6026"/>
    <w:rsid w:val="003F30C3"/>
    <w:rsid w:val="004015E1"/>
    <w:rsid w:val="004059E7"/>
    <w:rsid w:val="00427042"/>
    <w:rsid w:val="0044180A"/>
    <w:rsid w:val="00466949"/>
    <w:rsid w:val="004702C4"/>
    <w:rsid w:val="00477C09"/>
    <w:rsid w:val="004A2FB5"/>
    <w:rsid w:val="004A7249"/>
    <w:rsid w:val="004B45ED"/>
    <w:rsid w:val="004C169B"/>
    <w:rsid w:val="004C383D"/>
    <w:rsid w:val="004C3BC7"/>
    <w:rsid w:val="004C5E46"/>
    <w:rsid w:val="004D38BD"/>
    <w:rsid w:val="004E7F93"/>
    <w:rsid w:val="00512BBC"/>
    <w:rsid w:val="00515838"/>
    <w:rsid w:val="0051674D"/>
    <w:rsid w:val="005379AC"/>
    <w:rsid w:val="0054018F"/>
    <w:rsid w:val="005464D7"/>
    <w:rsid w:val="005665EE"/>
    <w:rsid w:val="00570225"/>
    <w:rsid w:val="0057074E"/>
    <w:rsid w:val="00572426"/>
    <w:rsid w:val="00586240"/>
    <w:rsid w:val="00590812"/>
    <w:rsid w:val="00591B18"/>
    <w:rsid w:val="00592641"/>
    <w:rsid w:val="005B5630"/>
    <w:rsid w:val="005C14F6"/>
    <w:rsid w:val="005C154F"/>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6561B"/>
    <w:rsid w:val="00670D37"/>
    <w:rsid w:val="00681C19"/>
    <w:rsid w:val="006B4DED"/>
    <w:rsid w:val="006C50DD"/>
    <w:rsid w:val="006D7CA9"/>
    <w:rsid w:val="006E70D5"/>
    <w:rsid w:val="006F09BD"/>
    <w:rsid w:val="006F3773"/>
    <w:rsid w:val="006F6D0B"/>
    <w:rsid w:val="0071031F"/>
    <w:rsid w:val="00713949"/>
    <w:rsid w:val="00731222"/>
    <w:rsid w:val="0073144E"/>
    <w:rsid w:val="007370C9"/>
    <w:rsid w:val="00746607"/>
    <w:rsid w:val="00757271"/>
    <w:rsid w:val="00763289"/>
    <w:rsid w:val="007708D1"/>
    <w:rsid w:val="00795772"/>
    <w:rsid w:val="007A0F3E"/>
    <w:rsid w:val="007A4431"/>
    <w:rsid w:val="007A6DB2"/>
    <w:rsid w:val="007A74E0"/>
    <w:rsid w:val="007B6B3B"/>
    <w:rsid w:val="007B7346"/>
    <w:rsid w:val="007E52BD"/>
    <w:rsid w:val="0080101C"/>
    <w:rsid w:val="00801DF9"/>
    <w:rsid w:val="0080241D"/>
    <w:rsid w:val="00806AE1"/>
    <w:rsid w:val="0081344F"/>
    <w:rsid w:val="00814958"/>
    <w:rsid w:val="0084536F"/>
    <w:rsid w:val="00850194"/>
    <w:rsid w:val="00852752"/>
    <w:rsid w:val="00860354"/>
    <w:rsid w:val="00860F9D"/>
    <w:rsid w:val="008748BC"/>
    <w:rsid w:val="00882451"/>
    <w:rsid w:val="00884BC4"/>
    <w:rsid w:val="00886101"/>
    <w:rsid w:val="00886DD4"/>
    <w:rsid w:val="008A01C5"/>
    <w:rsid w:val="008A398D"/>
    <w:rsid w:val="008A4EE3"/>
    <w:rsid w:val="008A7269"/>
    <w:rsid w:val="008A78E8"/>
    <w:rsid w:val="008C14D6"/>
    <w:rsid w:val="008C4907"/>
    <w:rsid w:val="008D5E85"/>
    <w:rsid w:val="008F6DF4"/>
    <w:rsid w:val="009129CC"/>
    <w:rsid w:val="00924B7D"/>
    <w:rsid w:val="00932389"/>
    <w:rsid w:val="00935F97"/>
    <w:rsid w:val="009404D8"/>
    <w:rsid w:val="00943D15"/>
    <w:rsid w:val="009608CF"/>
    <w:rsid w:val="00960DA3"/>
    <w:rsid w:val="009634B0"/>
    <w:rsid w:val="00965BBC"/>
    <w:rsid w:val="00977DA8"/>
    <w:rsid w:val="009930DE"/>
    <w:rsid w:val="00993F12"/>
    <w:rsid w:val="009B6CCA"/>
    <w:rsid w:val="009C2B7F"/>
    <w:rsid w:val="009C53E8"/>
    <w:rsid w:val="009D03E8"/>
    <w:rsid w:val="009E3704"/>
    <w:rsid w:val="009F12FB"/>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ED5"/>
    <w:rsid w:val="00AB4F59"/>
    <w:rsid w:val="00AC13A3"/>
    <w:rsid w:val="00AC3E71"/>
    <w:rsid w:val="00AD187E"/>
    <w:rsid w:val="00AE4FC2"/>
    <w:rsid w:val="00AF716C"/>
    <w:rsid w:val="00B01EFF"/>
    <w:rsid w:val="00B4724B"/>
    <w:rsid w:val="00B5080D"/>
    <w:rsid w:val="00B7128F"/>
    <w:rsid w:val="00B84BF1"/>
    <w:rsid w:val="00B90731"/>
    <w:rsid w:val="00BA1FAC"/>
    <w:rsid w:val="00BA62C2"/>
    <w:rsid w:val="00BA652B"/>
    <w:rsid w:val="00BB1656"/>
    <w:rsid w:val="00BB3B86"/>
    <w:rsid w:val="00BC27CA"/>
    <w:rsid w:val="00BC64A3"/>
    <w:rsid w:val="00BD0CA3"/>
    <w:rsid w:val="00BD69D3"/>
    <w:rsid w:val="00BD7BAE"/>
    <w:rsid w:val="00BE48DD"/>
    <w:rsid w:val="00C025CA"/>
    <w:rsid w:val="00C07D97"/>
    <w:rsid w:val="00C233DE"/>
    <w:rsid w:val="00C30A9F"/>
    <w:rsid w:val="00C33763"/>
    <w:rsid w:val="00C36546"/>
    <w:rsid w:val="00C36C0F"/>
    <w:rsid w:val="00C5270C"/>
    <w:rsid w:val="00C52C9C"/>
    <w:rsid w:val="00C627B8"/>
    <w:rsid w:val="00C66628"/>
    <w:rsid w:val="00C7229A"/>
    <w:rsid w:val="00C73683"/>
    <w:rsid w:val="00C74C62"/>
    <w:rsid w:val="00C776B2"/>
    <w:rsid w:val="00C820F0"/>
    <w:rsid w:val="00C91ECD"/>
    <w:rsid w:val="00C92E31"/>
    <w:rsid w:val="00CA48E9"/>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35BC8"/>
    <w:rsid w:val="00E37EE3"/>
    <w:rsid w:val="00E40834"/>
    <w:rsid w:val="00E42520"/>
    <w:rsid w:val="00E61860"/>
    <w:rsid w:val="00E61CBF"/>
    <w:rsid w:val="00E72CD8"/>
    <w:rsid w:val="00E72ED2"/>
    <w:rsid w:val="00E7682C"/>
    <w:rsid w:val="00EB1EDB"/>
    <w:rsid w:val="00ED33BD"/>
    <w:rsid w:val="00ED34EC"/>
    <w:rsid w:val="00ED6100"/>
    <w:rsid w:val="00EE5453"/>
    <w:rsid w:val="00EF0FE2"/>
    <w:rsid w:val="00EF16FE"/>
    <w:rsid w:val="00F01FAF"/>
    <w:rsid w:val="00F04C1B"/>
    <w:rsid w:val="00F11B8B"/>
    <w:rsid w:val="00F34A5F"/>
    <w:rsid w:val="00F425A2"/>
    <w:rsid w:val="00F731CD"/>
    <w:rsid w:val="00F74711"/>
    <w:rsid w:val="00F751CF"/>
    <w:rsid w:val="00F84238"/>
    <w:rsid w:val="00F92F84"/>
    <w:rsid w:val="00FB11EF"/>
    <w:rsid w:val="00FC5250"/>
    <w:rsid w:val="00FD1764"/>
    <w:rsid w:val="00FD2504"/>
    <w:rsid w:val="00FD4B95"/>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9</Pages>
  <Words>2225</Words>
  <Characters>1268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8</cp:revision>
  <cp:lastPrinted>2020-12-29T15:39:00Z</cp:lastPrinted>
  <dcterms:created xsi:type="dcterms:W3CDTF">2020-12-29T15:06:00Z</dcterms:created>
  <dcterms:modified xsi:type="dcterms:W3CDTF">2020-12-29T16:00:00Z</dcterms:modified>
</cp:coreProperties>
</file>